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2BF86E" w14:textId="2C4CCD9B" w:rsidR="00871927" w:rsidRPr="00E60D28" w:rsidRDefault="009A1CA5" w:rsidP="00E60D28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proofErr w:type="gramStart"/>
      <w:r w:rsidRPr="00E60D28">
        <w:rPr>
          <w:rFonts w:ascii="Arial" w:hAnsi="Arial" w:cs="Arial"/>
          <w:b/>
          <w:bCs/>
          <w:sz w:val="20"/>
          <w:szCs w:val="20"/>
        </w:rPr>
        <w:t>Supplementary Table S1.</w:t>
      </w:r>
      <w:proofErr w:type="gramEnd"/>
      <w:r w:rsidRPr="00E60D28">
        <w:rPr>
          <w:rFonts w:ascii="Arial" w:hAnsi="Arial" w:cs="Arial"/>
          <w:bCs/>
          <w:sz w:val="20"/>
          <w:szCs w:val="20"/>
        </w:rPr>
        <w:t xml:space="preserve"> Age-standardized mortality and DALYs of CML and their AAPCs in individuals aged ≥65 years at the global, sex-, age-, and SDI-specific levels, 1990–2021.</w:t>
      </w:r>
    </w:p>
    <w:tbl>
      <w:tblPr>
        <w:tblW w:w="140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1268"/>
        <w:gridCol w:w="1269"/>
        <w:gridCol w:w="1268"/>
        <w:gridCol w:w="1269"/>
        <w:gridCol w:w="1268"/>
        <w:gridCol w:w="1454"/>
        <w:gridCol w:w="1134"/>
        <w:gridCol w:w="1418"/>
        <w:gridCol w:w="1134"/>
        <w:gridCol w:w="1203"/>
      </w:tblGrid>
      <w:tr w:rsidR="009A1CA5" w:rsidRPr="00E60D28" w14:paraId="0CA0FD7B" w14:textId="77777777" w:rsidTr="00E60D28">
        <w:trPr>
          <w:trHeight w:val="238"/>
        </w:trPr>
        <w:tc>
          <w:tcPr>
            <w:tcW w:w="1384" w:type="dxa"/>
            <w:shd w:val="clear" w:color="auto" w:fill="auto"/>
            <w:noWrap/>
            <w:vAlign w:val="center"/>
          </w:tcPr>
          <w:p w14:paraId="42484899" w14:textId="2FAD008F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Category</w:t>
            </w:r>
          </w:p>
        </w:tc>
        <w:tc>
          <w:tcPr>
            <w:tcW w:w="1268" w:type="dxa"/>
            <w:shd w:val="clear" w:color="auto" w:fill="auto"/>
            <w:noWrap/>
            <w:vAlign w:val="center"/>
          </w:tcPr>
          <w:p w14:paraId="6A15FD5B" w14:textId="1AFB2E77" w:rsidR="009A1CA5" w:rsidRPr="00E60D28" w:rsidRDefault="009A1CA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Number of deaths in 1990 (thousands) (95% UI)</w:t>
            </w:r>
          </w:p>
        </w:tc>
        <w:tc>
          <w:tcPr>
            <w:tcW w:w="1269" w:type="dxa"/>
            <w:shd w:val="clear" w:color="auto" w:fill="auto"/>
            <w:noWrap/>
            <w:vAlign w:val="center"/>
          </w:tcPr>
          <w:p w14:paraId="68A57BD9" w14:textId="31324DC5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Age-standardized mortality rate in 1990 (per 100,000) (95% UI)</w:t>
            </w:r>
          </w:p>
        </w:tc>
        <w:tc>
          <w:tcPr>
            <w:tcW w:w="1268" w:type="dxa"/>
            <w:shd w:val="clear" w:color="auto" w:fill="auto"/>
            <w:noWrap/>
            <w:vAlign w:val="center"/>
          </w:tcPr>
          <w:p w14:paraId="2F8D3456" w14:textId="71DE3D6E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Number of deaths in 2021 (thousands) (95% UI)</w:t>
            </w:r>
          </w:p>
        </w:tc>
        <w:tc>
          <w:tcPr>
            <w:tcW w:w="1269" w:type="dxa"/>
            <w:shd w:val="clear" w:color="auto" w:fill="auto"/>
            <w:noWrap/>
            <w:vAlign w:val="center"/>
          </w:tcPr>
          <w:p w14:paraId="571D8E6C" w14:textId="75E78E02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Age-standardized mortality rate in 2021 (per 100,000) (95% UI)</w:t>
            </w:r>
          </w:p>
        </w:tc>
        <w:tc>
          <w:tcPr>
            <w:tcW w:w="1268" w:type="dxa"/>
            <w:shd w:val="clear" w:color="auto" w:fill="auto"/>
            <w:noWrap/>
            <w:vAlign w:val="center"/>
          </w:tcPr>
          <w:p w14:paraId="23EDB481" w14:textId="4F3FD60A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Mortality AAPC (1990–2021) (%/year) (95% CI)</w:t>
            </w:r>
          </w:p>
        </w:tc>
        <w:tc>
          <w:tcPr>
            <w:tcW w:w="1454" w:type="dxa"/>
            <w:shd w:val="clear" w:color="auto" w:fill="auto"/>
            <w:noWrap/>
            <w:vAlign w:val="center"/>
          </w:tcPr>
          <w:p w14:paraId="71328896" w14:textId="5F032C73" w:rsidR="009A1CA5" w:rsidRPr="00E60D28" w:rsidRDefault="009A1CA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DALYs in 1990 (thousands) (95% UI)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AAEC686" w14:textId="17CD2A6C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Age-standardized DALY rate in 1990 (per 100,000) (95% UI)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E02C909" w14:textId="34E12144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DALYs in 2021 (thousands) (95% UI)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BE74D9D" w14:textId="3BC5F1BD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Age-standardized DALY rate in 2021 (per 100,000) (95% UI)</w:t>
            </w:r>
          </w:p>
        </w:tc>
        <w:tc>
          <w:tcPr>
            <w:tcW w:w="1203" w:type="dxa"/>
            <w:shd w:val="clear" w:color="auto" w:fill="auto"/>
            <w:noWrap/>
            <w:vAlign w:val="center"/>
          </w:tcPr>
          <w:p w14:paraId="639956BA" w14:textId="33D7B6CE" w:rsidR="009A1CA5" w:rsidRPr="00E60D28" w:rsidRDefault="009A1CA5" w:rsidP="00E60D28">
            <w:pPr>
              <w:spacing w:line="480" w:lineRule="auto"/>
              <w:jc w:val="left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DALY AAPC (1990–2021) (%/year) (95% CI)</w:t>
            </w:r>
          </w:p>
        </w:tc>
      </w:tr>
      <w:tr w:rsidR="00871927" w:rsidRPr="00E60D28" w14:paraId="148CE86C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54F26F1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lobal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444A59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477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480.08 to 14476.02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69E281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54 to 4.89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6F5B2B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989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9878.32 to 16223.7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5097AA6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6 to 2.21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49EAB03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7 to -2.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9DF1B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4785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9979.94 to 250734.56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8BAD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8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7.01 to 79.23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1EBC69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7179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5681.55 to 263041.42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3186A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77 to 34.85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366880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 to -2.71)</w:t>
            </w:r>
          </w:p>
        </w:tc>
      </w:tr>
      <w:tr w:rsidR="00871927" w:rsidRPr="00E60D28" w14:paraId="0FD17BD0" w14:textId="77777777" w:rsidTr="00E60D28">
        <w:trPr>
          <w:trHeight w:val="238"/>
        </w:trPr>
        <w:tc>
          <w:tcPr>
            <w:tcW w:w="1384" w:type="dxa"/>
            <w:shd w:val="clear" w:color="auto" w:fill="auto"/>
            <w:noWrap/>
            <w:vAlign w:val="center"/>
          </w:tcPr>
          <w:p w14:paraId="41660A4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ex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03B5532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shd w:val="clear" w:color="auto" w:fill="auto"/>
            <w:vAlign w:val="center"/>
          </w:tcPr>
          <w:p w14:paraId="1DDA7CF2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shd w:val="clear" w:color="auto" w:fill="auto"/>
            <w:vAlign w:val="center"/>
          </w:tcPr>
          <w:p w14:paraId="25925494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shd w:val="clear" w:color="auto" w:fill="auto"/>
            <w:vAlign w:val="center"/>
          </w:tcPr>
          <w:p w14:paraId="4207610B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shd w:val="clear" w:color="auto" w:fill="auto"/>
            <w:vAlign w:val="center"/>
          </w:tcPr>
          <w:p w14:paraId="00F12A34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shd w:val="clear" w:color="auto" w:fill="auto"/>
            <w:vAlign w:val="center"/>
          </w:tcPr>
          <w:p w14:paraId="4663B837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3BF8E6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C78EAD1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CB9590C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53A0ABE6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</w:tr>
      <w:tr w:rsidR="00871927" w:rsidRPr="00E60D28" w14:paraId="530320E7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5486C75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Female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5DE363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972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950.17 to 7359.82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12F0137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83 to 4.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4FA5541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907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490.71 to 7922.57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6686AE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7 to 1.89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1DA54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97 to -2.72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CDDB70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0090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2878.04 to 124804.39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166CA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4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5.44 to 68.35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BDA61E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1427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9721.64 to 125902.37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8C88F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.61 to 29.96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06618C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14 to -2.74)</w:t>
            </w:r>
          </w:p>
        </w:tc>
      </w:tr>
      <w:tr w:rsidR="00871927" w:rsidRPr="00E60D28" w14:paraId="0846CFFF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481CBD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le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604E58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504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086.4 to 7771.15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0916D8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34 to 6.5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24B646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081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553.14 to 9398.21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77EA82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2 to 3.0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EFA6D4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9 to -2.61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AB337D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4694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8610.38 to 138416.68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47C40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7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8.01 to 104.42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B81295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5751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2051.02 to 157232.6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9E7F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5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33 to 47.18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1E6483C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 to -2.75)</w:t>
            </w:r>
          </w:p>
        </w:tc>
      </w:tr>
      <w:tr w:rsidR="00871927" w:rsidRPr="00E60D28" w14:paraId="412EF63E" w14:textId="77777777" w:rsidTr="00E60D28">
        <w:trPr>
          <w:trHeight w:val="238"/>
        </w:trPr>
        <w:tc>
          <w:tcPr>
            <w:tcW w:w="1384" w:type="dxa"/>
            <w:shd w:val="clear" w:color="auto" w:fill="auto"/>
            <w:noWrap/>
            <w:vAlign w:val="center"/>
          </w:tcPr>
          <w:p w14:paraId="0460C8C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ge group (years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194FAAFD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shd w:val="clear" w:color="auto" w:fill="auto"/>
            <w:vAlign w:val="center"/>
          </w:tcPr>
          <w:p w14:paraId="3F11915D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shd w:val="clear" w:color="auto" w:fill="auto"/>
            <w:vAlign w:val="center"/>
          </w:tcPr>
          <w:p w14:paraId="764DA7EE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shd w:val="clear" w:color="auto" w:fill="auto"/>
            <w:vAlign w:val="center"/>
          </w:tcPr>
          <w:p w14:paraId="3C4A8648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shd w:val="clear" w:color="auto" w:fill="auto"/>
            <w:vAlign w:val="center"/>
          </w:tcPr>
          <w:p w14:paraId="3F5874FC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shd w:val="clear" w:color="auto" w:fill="auto"/>
            <w:vAlign w:val="center"/>
          </w:tcPr>
          <w:p w14:paraId="4C38F950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2B7086C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A97DB63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E42B79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12A00370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</w:tr>
      <w:tr w:rsidR="00871927" w:rsidRPr="00E60D28" w14:paraId="21832017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14341F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5-69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3FEBA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00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91.57 to 3228.24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12AC46E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7 to 2.61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10A8E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12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09.65 to 2854.95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346A17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5 to 1.03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0FD0A8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9 to -3.2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C8BE0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6730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4319.21 to 79919.07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FFDC87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3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3.94 to 64.65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94DE6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2438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7528.4 to 70554.2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9D88E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.61 to 25.58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01C76F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7 to -3.18)</w:t>
            </w:r>
          </w:p>
        </w:tc>
      </w:tr>
      <w:tr w:rsidR="00871927" w:rsidRPr="00E60D28" w14:paraId="78A75C32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04DB19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0-74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5AAC01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574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141.71 to 3041.38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2A80807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.53 to 3.59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B0BC9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453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811.54 to 3244.03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782799F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88 to 1.58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7D000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09 to -2.8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74096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2403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43726.88 to 61952.91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698EA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61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51.65 to 73.18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C03BD2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0212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37113.63 to 66299.01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34B101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4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8.03 to 32.21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7942865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12 to -2.81)</w:t>
            </w:r>
          </w:p>
        </w:tc>
      </w:tr>
      <w:tr w:rsidR="00871927" w:rsidRPr="00E60D28" w14:paraId="2C208307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6886E0F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75-79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C8D74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838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62.41 to 3254.76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024F50F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 to 5.29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9D373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364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64.41 to 2905.17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3068C6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2.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E8B7E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19 to -2.86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3AA9A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6199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0061.78 to 52827.5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D54F8F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5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5.08 to 85.82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46987D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8736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824.58 to 47674.34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FF7E3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9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86 to 36.15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053CF9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13 to -2.88)</w:t>
            </w:r>
          </w:p>
        </w:tc>
      </w:tr>
      <w:tr w:rsidR="00871927" w:rsidRPr="00E60D28" w14:paraId="61611CCD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779BF9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0-84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6F00409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328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00.38 to 2635.16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7E47B5D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65 to 7.45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328C83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478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04.51 to 2989.71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10C572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9 to 3.41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9BF68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8 to -2.53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4CE3CD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9702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493.76 to 33558.61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839E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3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2.07 to 94.86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FE79E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1713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662.74 to 38239.38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B536F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9.3 to 43.66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5D6AAEE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4 to -2.55)</w:t>
            </w:r>
          </w:p>
        </w:tc>
      </w:tr>
      <w:tr w:rsidR="00871927" w:rsidRPr="00E60D28" w14:paraId="66821BDA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51C748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5-89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AD6B6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03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73.65 to 1589.16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5A80730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77 to 10.5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6B9098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20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98.74 to 2405.46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1299E48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5 to 5.26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E22F6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59 to -2.1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2ADAC4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259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939.41 to 16164.98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77038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4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9.01 to 106.97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674B09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607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246.92 to 24538.59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CD9FE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5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5.53 to 53.67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2E2E10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55 to -2.2)</w:t>
            </w:r>
          </w:p>
        </w:tc>
      </w:tr>
      <w:tr w:rsidR="00871927" w:rsidRPr="00E60D28" w14:paraId="133B574D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18BF9EA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0-94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6A53B5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14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421.92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90.95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13BDED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2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9.8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3.79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0B0FD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19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921.41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391.31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1368317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6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5.1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7.78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68A5DC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2.0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73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5C427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4519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3705.7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184.14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BF1E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05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86.4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20.98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BBE22C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0450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8103.0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2193.87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897440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8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45.3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68.16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41DDD0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2.0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74)</w:t>
            </w:r>
          </w:p>
        </w:tc>
      </w:tr>
      <w:tr w:rsidR="00871927" w:rsidRPr="00E60D28" w14:paraId="5A6F7651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6667DB9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≥95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2A14F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7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8.43 to 136.37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1877917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69 to 13.4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2F8060B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9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68.06 to 433.08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62A64D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92 to 7.95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612B30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7 to -1.44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BF758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69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33.15 to 1127.36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05262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5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2.01 to 110.73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19E78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021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02.23 to 3542.02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55265A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5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0.41 to 64.99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45154E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2 to -1.47)</w:t>
            </w:r>
          </w:p>
        </w:tc>
      </w:tr>
      <w:tr w:rsidR="00871927" w:rsidRPr="00E60D28" w14:paraId="17CE203D" w14:textId="77777777" w:rsidTr="00E60D28">
        <w:trPr>
          <w:trHeight w:val="238"/>
        </w:trPr>
        <w:tc>
          <w:tcPr>
            <w:tcW w:w="1384" w:type="dxa"/>
            <w:shd w:val="clear" w:color="auto" w:fill="auto"/>
            <w:noWrap/>
            <w:vAlign w:val="center"/>
          </w:tcPr>
          <w:p w14:paraId="52EAF5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DI quintiles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4D09C44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shd w:val="clear" w:color="auto" w:fill="auto"/>
            <w:vAlign w:val="center"/>
          </w:tcPr>
          <w:p w14:paraId="4DD2B071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shd w:val="clear" w:color="auto" w:fill="auto"/>
            <w:vAlign w:val="center"/>
          </w:tcPr>
          <w:p w14:paraId="44695C49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9" w:type="dxa"/>
            <w:shd w:val="clear" w:color="auto" w:fill="auto"/>
            <w:vAlign w:val="center"/>
          </w:tcPr>
          <w:p w14:paraId="0B4CB0DA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shd w:val="clear" w:color="auto" w:fill="auto"/>
            <w:vAlign w:val="center"/>
          </w:tcPr>
          <w:p w14:paraId="50ED491E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shd w:val="clear" w:color="auto" w:fill="auto"/>
            <w:vAlign w:val="center"/>
          </w:tcPr>
          <w:p w14:paraId="36D0D6D6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FCD6F4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E525635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63539C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78C8288E" w14:textId="77777777" w:rsidR="00871927" w:rsidRPr="00E60D28" w:rsidRDefault="00871927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</w:tr>
      <w:tr w:rsidR="00871927" w:rsidRPr="00E60D28" w14:paraId="7A604023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3CA3A28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2AA2B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602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858.12 to 7397.88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2DA1CB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67 to 7.19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787559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523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767.17 to 5129.5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5975CD1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9 to 2.29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4BEB7A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3 to -3.5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63F5DD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9159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97888.8 to 122176.63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6F58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4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93.88 to 117.36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D6C6DB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4978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5182.44 to 73364.78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D612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.9 to 34.19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5BA72E1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5 to -3.71)</w:t>
            </w:r>
          </w:p>
        </w:tc>
      </w:tr>
      <w:tr w:rsidR="00871927" w:rsidRPr="00E60D28" w14:paraId="6B09D3F4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481BA6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-middle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478CD8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897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59.27 to 3403.85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07C3818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19 to 4.4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605206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649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81.08 to 3196.29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483783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9 to 1.8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3D007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15 to -2.58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AE24E0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1244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3317.45 to 60705.87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2824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2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2.96 to 74.07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9B3F4E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5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3248.25 to 51697.67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53718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3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.49 to 28.7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2B6EB3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3 to -2.8)</w:t>
            </w:r>
          </w:p>
        </w:tc>
      </w:tr>
      <w:tr w:rsidR="00871927" w:rsidRPr="00E60D28" w14:paraId="6AA23AE3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6101FD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iddle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2DF3F8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58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003.29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050.65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242B2E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.51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05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261BA3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966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930.0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4109.28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037EE6D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0.94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97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359D32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1.73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41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469FC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8310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8149.66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7518.09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870C4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8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24.4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0.11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DCA5C0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0297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32394.32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70294.59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DE073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2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4.71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1.58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5CED8D8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1.84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48)</w:t>
            </w:r>
          </w:p>
        </w:tc>
      </w:tr>
      <w:tr w:rsidR="00871927" w:rsidRPr="00E60D28" w14:paraId="4FF02CCD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26A566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Low-middle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4DD631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11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45.06 to 1720.94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7F7C89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5 to 4.38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08EFD02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305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90.05 to 3576.13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2062927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7 to 3.51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13E550D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4 to -0.29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9FA8B2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304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724.85 to 31503.04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7C818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6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7.22 to 72.79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F714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9689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906.86 to 61906.49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DCBE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83 to 56.27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0E7C4A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3 to -0.68)</w:t>
            </w:r>
          </w:p>
        </w:tc>
      </w:tr>
      <w:tr w:rsidR="00871927" w:rsidRPr="00E60D28" w14:paraId="6122D66A" w14:textId="77777777" w:rsidTr="00E60D28">
        <w:trPr>
          <w:trHeight w:val="927"/>
        </w:trPr>
        <w:tc>
          <w:tcPr>
            <w:tcW w:w="1384" w:type="dxa"/>
            <w:shd w:val="clear" w:color="auto" w:fill="auto"/>
            <w:noWrap/>
            <w:vAlign w:val="center"/>
          </w:tcPr>
          <w:p w14:paraId="2903B3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ow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ED31C8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87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7.01 to 549.19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6C2AF8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4 to 3.9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49789D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27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5.24 to 909.36)</w:t>
            </w:r>
          </w:p>
        </w:tc>
        <w:tc>
          <w:tcPr>
            <w:tcW w:w="1269" w:type="dxa"/>
            <w:shd w:val="clear" w:color="auto" w:fill="auto"/>
            <w:vAlign w:val="center"/>
          </w:tcPr>
          <w:p w14:paraId="61AFB1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 to 2.82)</w:t>
            </w:r>
          </w:p>
        </w:tc>
        <w:tc>
          <w:tcPr>
            <w:tcW w:w="1268" w:type="dxa"/>
            <w:shd w:val="clear" w:color="auto" w:fill="auto"/>
            <w:vAlign w:val="center"/>
          </w:tcPr>
          <w:p w14:paraId="7941615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4 to -0.28)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4C949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433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773.42 to 10318.48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2A7A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4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.46 to 65.35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A5C386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394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071.52 to 16453.41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68343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6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44 to 46.19)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7C409C5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7 to -0.57)</w:t>
            </w:r>
          </w:p>
        </w:tc>
      </w:tr>
    </w:tbl>
    <w:p w14:paraId="218F6CED" w14:textId="3A491311" w:rsidR="00871927" w:rsidRPr="00E60D28" w:rsidRDefault="004C660F" w:rsidP="00E60D28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E60D28">
        <w:rPr>
          <w:rFonts w:ascii="Arial" w:hAnsi="Arial" w:cs="Arial"/>
          <w:b/>
          <w:sz w:val="20"/>
          <w:szCs w:val="20"/>
        </w:rPr>
        <w:t xml:space="preserve">Abbreviations: </w:t>
      </w:r>
      <w:r w:rsidRPr="00E60D28">
        <w:rPr>
          <w:rFonts w:ascii="Arial" w:hAnsi="Arial" w:cs="Arial"/>
          <w:sz w:val="20"/>
          <w:szCs w:val="20"/>
        </w:rPr>
        <w:t>AAPC, average annual percentage change; CI, confidence interval; CML, chronic myeloid leukemia; DALY, disability-adjusted life year; SDI, sociodemographic index; UI, uncertainty interval.</w:t>
      </w:r>
    </w:p>
    <w:p w14:paraId="59CEF380" w14:textId="77777777" w:rsidR="004C660F" w:rsidRPr="00E60D28" w:rsidRDefault="004C660F" w:rsidP="00E60D28">
      <w:pPr>
        <w:widowControl/>
        <w:spacing w:line="480" w:lineRule="auto"/>
        <w:jc w:val="left"/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</w:pPr>
      <w:r w:rsidRPr="00E60D28"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  <w:br w:type="page"/>
      </w:r>
    </w:p>
    <w:p w14:paraId="3B218879" w14:textId="57352EE0" w:rsidR="00712EA8" w:rsidRPr="00E60D28" w:rsidRDefault="004C660F" w:rsidP="00E60D28">
      <w:pPr>
        <w:spacing w:line="480" w:lineRule="auto"/>
        <w:jc w:val="left"/>
        <w:rPr>
          <w:rFonts w:ascii="Arial" w:hAnsi="Arial" w:cs="Arial"/>
          <w:bCs/>
          <w:sz w:val="20"/>
          <w:szCs w:val="20"/>
        </w:rPr>
      </w:pPr>
      <w:proofErr w:type="gramStart"/>
      <w:r w:rsidRPr="00E60D28">
        <w:rPr>
          <w:rFonts w:ascii="Arial" w:hAnsi="Arial" w:cs="Arial"/>
          <w:b/>
          <w:bCs/>
          <w:sz w:val="20"/>
          <w:szCs w:val="20"/>
        </w:rPr>
        <w:lastRenderedPageBreak/>
        <w:t>Supplementary Table S2.</w:t>
      </w:r>
      <w:proofErr w:type="gramEnd"/>
      <w:r w:rsidRPr="00E60D28">
        <w:rPr>
          <w:rFonts w:ascii="Arial" w:hAnsi="Arial" w:cs="Arial"/>
          <w:b/>
          <w:bCs/>
          <w:sz w:val="20"/>
          <w:szCs w:val="20"/>
        </w:rPr>
        <w:t xml:space="preserve"> </w:t>
      </w:r>
      <w:r w:rsidRPr="00E60D28">
        <w:rPr>
          <w:rFonts w:ascii="Arial" w:hAnsi="Arial" w:cs="Arial"/>
          <w:bCs/>
          <w:sz w:val="20"/>
          <w:szCs w:val="20"/>
        </w:rPr>
        <w:t>Age-standardized mortality and DALYs of CML and their AAPCs in individuals aged ≥65 years across 21 GBD regions, 1990–2021.</w:t>
      </w:r>
    </w:p>
    <w:tbl>
      <w:tblPr>
        <w:tblW w:w="14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261"/>
        <w:gridCol w:w="1262"/>
        <w:gridCol w:w="1261"/>
        <w:gridCol w:w="1262"/>
        <w:gridCol w:w="1262"/>
        <w:gridCol w:w="1346"/>
        <w:gridCol w:w="1177"/>
        <w:gridCol w:w="1375"/>
        <w:gridCol w:w="1148"/>
        <w:gridCol w:w="1262"/>
      </w:tblGrid>
      <w:tr w:rsidR="00E60D28" w:rsidRPr="00E60D28" w14:paraId="41B7A891" w14:textId="77777777" w:rsidTr="00E60D28">
        <w:trPr>
          <w:trHeight w:val="270"/>
        </w:trPr>
        <w:tc>
          <w:tcPr>
            <w:tcW w:w="1526" w:type="dxa"/>
            <w:shd w:val="clear" w:color="auto" w:fill="auto"/>
            <w:noWrap/>
            <w:vAlign w:val="center"/>
          </w:tcPr>
          <w:p w14:paraId="3389FF11" w14:textId="37CC3C81" w:rsidR="004C660F" w:rsidRPr="00E60D28" w:rsidRDefault="004C660F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Region</w:t>
            </w:r>
          </w:p>
        </w:tc>
        <w:tc>
          <w:tcPr>
            <w:tcW w:w="1261" w:type="dxa"/>
            <w:shd w:val="clear" w:color="auto" w:fill="auto"/>
            <w:noWrap/>
            <w:vAlign w:val="center"/>
          </w:tcPr>
          <w:p w14:paraId="500AF1B6" w14:textId="3139FFA6" w:rsidR="004C660F" w:rsidRPr="00E60D28" w:rsidRDefault="004C660F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Number of deaths in 1990 (thousands) (95% UI)</w:t>
            </w:r>
          </w:p>
        </w:tc>
        <w:tc>
          <w:tcPr>
            <w:tcW w:w="1262" w:type="dxa"/>
            <w:shd w:val="clear" w:color="auto" w:fill="auto"/>
            <w:noWrap/>
            <w:vAlign w:val="center"/>
          </w:tcPr>
          <w:p w14:paraId="4EE7B858" w14:textId="19115488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Age-standardized mortality rate in 1990 (per 100,000) (95% UI)</w:t>
            </w:r>
          </w:p>
        </w:tc>
        <w:tc>
          <w:tcPr>
            <w:tcW w:w="1261" w:type="dxa"/>
            <w:shd w:val="clear" w:color="auto" w:fill="auto"/>
            <w:noWrap/>
            <w:vAlign w:val="center"/>
          </w:tcPr>
          <w:p w14:paraId="2A97F105" w14:textId="48E494FC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Number of deaths in 2021 (thousands) (95% UI)</w:t>
            </w:r>
          </w:p>
        </w:tc>
        <w:tc>
          <w:tcPr>
            <w:tcW w:w="1262" w:type="dxa"/>
            <w:shd w:val="clear" w:color="auto" w:fill="auto"/>
            <w:noWrap/>
            <w:vAlign w:val="center"/>
          </w:tcPr>
          <w:p w14:paraId="2206199F" w14:textId="04346E81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Age-standardized mortality rate in 2021 (per 100,000) (95% UI)</w:t>
            </w:r>
          </w:p>
        </w:tc>
        <w:tc>
          <w:tcPr>
            <w:tcW w:w="1262" w:type="dxa"/>
            <w:shd w:val="clear" w:color="auto" w:fill="auto"/>
            <w:noWrap/>
            <w:vAlign w:val="center"/>
          </w:tcPr>
          <w:p w14:paraId="5F11A334" w14:textId="6A7FEE01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Mortality AAPC (1990–2021) (%/year) (95% CI)</w:t>
            </w:r>
          </w:p>
        </w:tc>
        <w:tc>
          <w:tcPr>
            <w:tcW w:w="1346" w:type="dxa"/>
            <w:shd w:val="clear" w:color="auto" w:fill="auto"/>
            <w:noWrap/>
            <w:vAlign w:val="center"/>
          </w:tcPr>
          <w:p w14:paraId="42AEF5CE" w14:textId="48DA7D78" w:rsidR="004C660F" w:rsidRPr="00E60D28" w:rsidRDefault="004C660F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DALYs in 1990 (thousands) (95% UI)</w:t>
            </w:r>
          </w:p>
        </w:tc>
        <w:tc>
          <w:tcPr>
            <w:tcW w:w="1177" w:type="dxa"/>
            <w:shd w:val="clear" w:color="auto" w:fill="auto"/>
            <w:noWrap/>
            <w:vAlign w:val="center"/>
          </w:tcPr>
          <w:p w14:paraId="4D18B999" w14:textId="010C4E06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Age-standardized DALY rate in 1990 (per 100,000) (95% UI)</w:t>
            </w:r>
          </w:p>
        </w:tc>
        <w:tc>
          <w:tcPr>
            <w:tcW w:w="1375" w:type="dxa"/>
            <w:shd w:val="clear" w:color="auto" w:fill="auto"/>
            <w:noWrap/>
            <w:vAlign w:val="center"/>
          </w:tcPr>
          <w:p w14:paraId="489513A6" w14:textId="5019DF18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DALYs in 2021 (thousands) (95% UI)</w:t>
            </w:r>
          </w:p>
        </w:tc>
        <w:tc>
          <w:tcPr>
            <w:tcW w:w="1148" w:type="dxa"/>
            <w:shd w:val="clear" w:color="auto" w:fill="auto"/>
            <w:noWrap/>
            <w:vAlign w:val="center"/>
          </w:tcPr>
          <w:p w14:paraId="1A1FA4D1" w14:textId="0B908E4A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Age-standardized DALY rate in 2021 (per 100,000) (95% UI)</w:t>
            </w:r>
          </w:p>
        </w:tc>
        <w:tc>
          <w:tcPr>
            <w:tcW w:w="1262" w:type="dxa"/>
            <w:shd w:val="clear" w:color="auto" w:fill="auto"/>
            <w:noWrap/>
            <w:vAlign w:val="center"/>
          </w:tcPr>
          <w:p w14:paraId="4B02B3C7" w14:textId="43AF6168" w:rsidR="004C660F" w:rsidRPr="00E60D28" w:rsidRDefault="004C660F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DALY AAPC (1990–2021) (%/year) (95% CI)</w:t>
            </w:r>
          </w:p>
        </w:tc>
      </w:tr>
      <w:tr w:rsidR="00E60D28" w:rsidRPr="00E60D28" w14:paraId="73EF5FD8" w14:textId="77777777" w:rsidTr="00E60D28">
        <w:trPr>
          <w:trHeight w:val="1313"/>
        </w:trPr>
        <w:tc>
          <w:tcPr>
            <w:tcW w:w="1526" w:type="dxa"/>
            <w:shd w:val="clear" w:color="auto" w:fill="auto"/>
            <w:noWrap/>
            <w:vAlign w:val="center"/>
          </w:tcPr>
          <w:p w14:paraId="2362BDC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ndean Latin Ame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1E17A96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6.56 to 66.9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CCB998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2 to 4.31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79CDD59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8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1.03 to 180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886E96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4 to 3.6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AB3EFA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5 to 0.33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3FDA31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42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58.86 to 1180.57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3466D03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6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.82 to 73.83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674EE1E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51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55.89 to 2993.38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583CB0B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9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.21 to 59.9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B54EC0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1 to 0.18)</w:t>
            </w:r>
          </w:p>
        </w:tc>
      </w:tr>
      <w:tr w:rsidR="00E60D28" w:rsidRPr="00E60D28" w14:paraId="3605FF6B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413CCE1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High-income Asia Pacific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4BC170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87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19.52 to 647.23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ECD833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17 to 3.99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3D2F12D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59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05.96 to 778.0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1F1CD3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7 to 1.31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45AA96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 to -3.51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5216F8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960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869.36 to 11004.53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4EC0F7E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8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1.84 to 64.65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5BF2E23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439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642.26 to 10015.26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0FDCF92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2.59 to 18.7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B4FF8B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49 to -3.85)</w:t>
            </w:r>
          </w:p>
        </w:tc>
      </w:tr>
      <w:tr w:rsidR="00E60D28" w:rsidRPr="00E60D28" w14:paraId="1617EA3E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1F246B6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Asi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339762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2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8.71 to 71.4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E77B72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1 to 2.05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31BA10F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5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3.86 to 72.6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A2A67C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5 to 1.23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7DBAA5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5 to -1.06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212280C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29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52.36 to 1393.99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43B4375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9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42 to 39.79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73BB58D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66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33.1 to 1402.16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54C53A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.53 to 22.5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C32DB6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 to -1.44)</w:t>
            </w:r>
          </w:p>
        </w:tc>
      </w:tr>
      <w:tr w:rsidR="00E60D28" w:rsidRPr="00E60D28" w14:paraId="31B73104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2E820E9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astern Sub-Saharan Af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E77587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0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.79 to 141.9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389358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8 to 2.83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1D8532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8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6.51 to 200.0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2FA5BA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4 to 1.8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99AEBC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2 to -1.08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1753667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74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88.79 to 2754.99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758DC54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64 to 49.9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5AD638E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61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71.04 to 3694.65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675165A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77 to 31.71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8B5CE4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 to -1.26)</w:t>
            </w:r>
          </w:p>
        </w:tc>
      </w:tr>
      <w:tr w:rsidR="00E60D28" w:rsidRPr="00E60D28" w14:paraId="2FD0D6E1" w14:textId="77777777" w:rsidTr="00E60D28">
        <w:trPr>
          <w:trHeight w:val="1313"/>
        </w:trPr>
        <w:tc>
          <w:tcPr>
            <w:tcW w:w="1526" w:type="dxa"/>
            <w:shd w:val="clear" w:color="auto" w:fill="auto"/>
            <w:noWrap/>
            <w:vAlign w:val="center"/>
          </w:tcPr>
          <w:p w14:paraId="5BE03B4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ast Asi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44EB79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65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55.16 to 1164.62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AE5B01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7 to 1.9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78A1177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24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33.8 to 1592.13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70E9B3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8 to 0.8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6650BB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6 to -2.6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4D7EF53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696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902.71 to 22386.03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1A9256B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.07 to 33.03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7B15572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6480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9529.8 to 28714.98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CBCBD7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78 to 14.31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FBC8F4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5 to -2.74)</w:t>
            </w:r>
          </w:p>
        </w:tc>
      </w:tr>
      <w:tr w:rsidR="00E60D28" w:rsidRPr="00E60D28" w14:paraId="3BD6D2EC" w14:textId="77777777" w:rsidTr="00E60D28">
        <w:trPr>
          <w:trHeight w:val="788"/>
        </w:trPr>
        <w:tc>
          <w:tcPr>
            <w:tcW w:w="1526" w:type="dxa"/>
            <w:shd w:val="clear" w:color="auto" w:fill="auto"/>
            <w:noWrap/>
            <w:vAlign w:val="center"/>
          </w:tcPr>
          <w:p w14:paraId="79D051F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Southern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ub-Saharan Af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7E5AE4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4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 to 10.0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15C88B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06 to 0.56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65F62FB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7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3.19 to 12.6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091921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08 to 0.33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B9F4E6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96 to -0.35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990C16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65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8.56 to 156.75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115783E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92 to 8.08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656BEA5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18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54.02 to 211.57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809F8F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28 to 5.0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1A2565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78 to -0.3)</w:t>
            </w:r>
          </w:p>
        </w:tc>
      </w:tr>
      <w:tr w:rsidR="00E60D28" w:rsidRPr="00E60D28" w14:paraId="6F9361B6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3B666B9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Caribbean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633B7BF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4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3.84 to 148.2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C0F9E5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83 to 6.9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7E39D00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6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0.29 to 215.9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AEFBDA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92 to 4.4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A4C2A7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 to -0.6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47057C1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09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55.83 to 2519.61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3876FB1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4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8.54 to 112.75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478B6EA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891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03.86 to 3545.53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4B21F46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0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8.3 to 74.3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0AB1D6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7 to -0.58)</w:t>
            </w:r>
          </w:p>
        </w:tc>
      </w:tr>
      <w:tr w:rsidR="00E60D28" w:rsidRPr="00E60D28" w14:paraId="4642927F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041881F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ropical Latin Ame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3B3EF4D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8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4.14 to 310.1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944A01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76 to 4.83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8BEA27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93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09.77 to 574.21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46AAE4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1 to 2.6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BACC2D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2 to -1.77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1DBBA54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948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361.6 to 5513.86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42C028E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1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2.51 to 79.45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60ECE6E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821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575.54 to 9078.65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B63EBD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5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05 to 41.5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35C47F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2 to -1.98)</w:t>
            </w:r>
          </w:p>
        </w:tc>
      </w:tr>
      <w:tr w:rsidR="00E60D28" w:rsidRPr="00E60D28" w14:paraId="33EDE506" w14:textId="77777777" w:rsidTr="00E60D28">
        <w:trPr>
          <w:trHeight w:val="788"/>
        </w:trPr>
        <w:tc>
          <w:tcPr>
            <w:tcW w:w="1526" w:type="dxa"/>
            <w:shd w:val="clear" w:color="auto" w:fill="auto"/>
            <w:noWrap/>
            <w:vAlign w:val="center"/>
          </w:tcPr>
          <w:p w14:paraId="02FAE6F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Sub-Saharan Af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6E7B102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5 to 14.0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227AF7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2 to 1.11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78440F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08 to 27.21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7BD863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 to 0.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CD3FE0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 to -0.48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BC5E00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0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2.89 to 279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2131873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3 to 18.79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041D859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4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8.56 to 514.11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B9A398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1 to 15.1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69D19A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6 to -0.52)</w:t>
            </w:r>
          </w:p>
        </w:tc>
      </w:tr>
      <w:tr w:rsidR="00E60D28" w:rsidRPr="00E60D28" w14:paraId="2B1632D7" w14:textId="77777777" w:rsidTr="00E60D28">
        <w:trPr>
          <w:trHeight w:val="1313"/>
        </w:trPr>
        <w:tc>
          <w:tcPr>
            <w:tcW w:w="1526" w:type="dxa"/>
            <w:shd w:val="clear" w:color="auto" w:fill="auto"/>
            <w:noWrap/>
            <w:vAlign w:val="center"/>
          </w:tcPr>
          <w:p w14:paraId="4877EA5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North Africa and Middle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East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3B664A0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062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572.2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819.0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E31AA8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4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2.6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8.48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3267F6A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111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103.19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540.8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96E36F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.8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.8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43E7FF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8 to -1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1CBFD3F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017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0123.3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2343.89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06345FA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8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43.09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37.08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2246AC9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6103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8543.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60567.14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0C56E5C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5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28.8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93.2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CBAF35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1.37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93)</w:t>
            </w:r>
          </w:p>
        </w:tc>
      </w:tr>
      <w:tr w:rsidR="00E60D28" w:rsidRPr="00E60D28" w14:paraId="7EA04A75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0DA91AA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outheast Asi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2B713E0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34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4.83 to 829.43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264A06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8 to 4.84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96B5D4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62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95.3 to 1403.32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6E7157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8 to 3.0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A2E219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7 to -1.14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6CB3E4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799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314.39 to 15369.41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3E21DC6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3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.5 to 83.27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3411196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6901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734.08 to 24711.62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0F07A6C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4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.64 to 49.9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395385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1 to -1.27)</w:t>
            </w:r>
          </w:p>
        </w:tc>
      </w:tr>
      <w:tr w:rsidR="00E60D28" w:rsidRPr="00E60D28" w14:paraId="493B9F1C" w14:textId="77777777" w:rsidTr="00E60D28">
        <w:trPr>
          <w:trHeight w:val="1313"/>
        </w:trPr>
        <w:tc>
          <w:tcPr>
            <w:tcW w:w="1526" w:type="dxa"/>
            <w:shd w:val="clear" w:color="auto" w:fill="auto"/>
            <w:noWrap/>
            <w:vAlign w:val="center"/>
          </w:tcPr>
          <w:p w14:paraId="6655625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Western Europe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74A981F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15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652.94 to 4889.2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5EC821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47 to 8.67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7D480C7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584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77.25 to 3068.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013161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6 to 2.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743105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2 to -3.25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2D715A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8189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9451.41 to 78947.72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0067648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1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5.48 to 140.1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1988E20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5748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907 to 42563.21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335486A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9.21 to 43.02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CBEA7E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08 to -3.56)</w:t>
            </w:r>
          </w:p>
        </w:tc>
      </w:tr>
      <w:tr w:rsidR="00E60D28" w:rsidRPr="00E60D28" w14:paraId="4E95780A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0F53C16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Europe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1B2E4F4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15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32.28 to 732.6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AA5052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24 to 5.88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07C299C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85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29.16 to 448.11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F9167F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8 to 2.02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84F3DD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7 to -2.86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303136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811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9326.57 to 12900.47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180D25A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2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1.09 to 98.69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4B6A1E1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280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372.02 to 7307.14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4111D29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8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.11 to 32.7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3C9C4F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8 to -3.17)</w:t>
            </w:r>
          </w:p>
        </w:tc>
      </w:tr>
      <w:tr w:rsidR="00E60D28" w:rsidRPr="00E60D28" w14:paraId="308CBD99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572B08B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astern Europe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28F9988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14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463.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825.9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A5DB3F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.96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49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7CE99D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645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545.44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764.7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BEFEDD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.66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32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E85630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1.42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41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E349CF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1712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8774.63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5845.31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4375B97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49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36.72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66.33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1659FF0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1616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9777.33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3855.53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15986FE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4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29.41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41.5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408CC2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1.6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57)</w:t>
            </w:r>
          </w:p>
        </w:tc>
      </w:tr>
      <w:tr w:rsidR="00E60D28" w:rsidRPr="00E60D28" w14:paraId="13449C3B" w14:textId="77777777" w:rsidTr="00E60D28">
        <w:trPr>
          <w:trHeight w:val="788"/>
        </w:trPr>
        <w:tc>
          <w:tcPr>
            <w:tcW w:w="1526" w:type="dxa"/>
            <w:shd w:val="clear" w:color="auto" w:fill="auto"/>
            <w:noWrap/>
            <w:vAlign w:val="center"/>
          </w:tcPr>
          <w:p w14:paraId="225270B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Oceani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FBB306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71 to 14.0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B3C353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 to 7.47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2FD30E8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9.45 to 24.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EE0E85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7 to 5.3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53E649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2 to -0.83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5A6C36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0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95.12 to 288.14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49A36DF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1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6.51 to 137.06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1DBE2F8A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09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4.94 to 483.98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24328B5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1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7.02 to 96.3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2174F2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8 to -0.89)</w:t>
            </w:r>
          </w:p>
        </w:tc>
      </w:tr>
      <w:tr w:rsidR="00E60D28" w:rsidRPr="00E60D28" w14:paraId="1D0FF873" w14:textId="77777777" w:rsidTr="00E60D28">
        <w:trPr>
          <w:trHeight w:val="1313"/>
        </w:trPr>
        <w:tc>
          <w:tcPr>
            <w:tcW w:w="1526" w:type="dxa"/>
            <w:shd w:val="clear" w:color="auto" w:fill="auto"/>
            <w:noWrap/>
            <w:vAlign w:val="center"/>
          </w:tcPr>
          <w:p w14:paraId="4A2A501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uth Asi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44F2ED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74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83.39 to 3372.9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CC5AA1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9 to 4.94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61A9A4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901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628.53 to 7690.3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59D8DE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7 to 3.6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859B74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5 to -0.28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4D8E8E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643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569.32 to 61243.6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406B8BA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9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.56 to 79.79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78DA810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3620.9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4893.49 to 133059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194DC2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89 to 58.4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6CFCD9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4 to -0.49)</w:t>
            </w:r>
          </w:p>
        </w:tc>
      </w:tr>
      <w:tr w:rsidR="00E60D28" w:rsidRPr="00E60D28" w14:paraId="04971A97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08BB035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Latin Ame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097CA10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7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5.99 to 230.2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D39B99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05 to 3.79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7A91DD5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5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62.37 to 494.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8E4A29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6 to 2.41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63DD12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7 to -1.46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C8C657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35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265.71 to 4033.13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011C1EA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7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1.26 to 63.41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2ECFCF0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053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029.22 to 8209.09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545C60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3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.76 to 39.1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0CC319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7 to -1.45)</w:t>
            </w:r>
          </w:p>
        </w:tc>
      </w:tr>
      <w:tr w:rsidR="00E60D28" w:rsidRPr="00E60D28" w14:paraId="0E90352D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33E3D73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ustralasi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6C33F7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0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40.79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03.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B66180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8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6.66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9.72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26B400E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33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91.94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84.3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292B71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.63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29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187CBA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3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4.1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3.73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419C594D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769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2289.0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297.11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261AA91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26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04.4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51.18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67D5306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804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1219.26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519.3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8AE5B2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3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22.25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46.2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3EB8D1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4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 xml:space="preserve">(-4.58 to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4.05)</w:t>
            </w:r>
          </w:p>
        </w:tc>
      </w:tr>
      <w:tr w:rsidR="00E60D28" w:rsidRPr="00E60D28" w14:paraId="72D00AD7" w14:textId="77777777" w:rsidTr="00E60D28">
        <w:trPr>
          <w:trHeight w:val="1050"/>
        </w:trPr>
        <w:tc>
          <w:tcPr>
            <w:tcW w:w="1526" w:type="dxa"/>
            <w:shd w:val="clear" w:color="auto" w:fill="auto"/>
            <w:noWrap/>
            <w:vAlign w:val="center"/>
          </w:tcPr>
          <w:p w14:paraId="4D54AAF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outhern Latin Ame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42F47E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68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9.34 to 355.5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4E64D0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12 to 9.12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7225AC6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6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3.6 to 282.12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A54DC3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8 to 3.42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491055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8 to -2.78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1A85DE6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604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402.55 to 6116.45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1CB0DC93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3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3.95 to 150.67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480AA2C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283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74.58 to 4305.97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5B12BE86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24 to 52.6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923F08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5 to -2.94)</w:t>
            </w:r>
          </w:p>
        </w:tc>
      </w:tr>
      <w:tr w:rsidR="00E60D28" w:rsidRPr="00E60D28" w14:paraId="20C0B161" w14:textId="77777777" w:rsidTr="00E60D28">
        <w:trPr>
          <w:trHeight w:val="1313"/>
        </w:trPr>
        <w:tc>
          <w:tcPr>
            <w:tcW w:w="1526" w:type="dxa"/>
            <w:shd w:val="clear" w:color="auto" w:fill="auto"/>
            <w:noWrap/>
            <w:vAlign w:val="center"/>
          </w:tcPr>
          <w:p w14:paraId="323CCE2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-income North Ame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61BE2F65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339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12.6 to 2511.9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82D257C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14 to 7.32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703E02F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59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25.42 to 1719.73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ABC589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4 to 2.6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6A094A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7 to -3.11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497433D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9707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6433.14 to 42365.95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09F5C980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5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5.66 to 123.02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353FF9C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3380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375.46 to 25598.17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25E5607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1.65 to 39.67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8174BB9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8 to -3.46)</w:t>
            </w:r>
          </w:p>
        </w:tc>
      </w:tr>
      <w:tr w:rsidR="00E60D28" w:rsidRPr="00E60D28" w14:paraId="2EADDEEF" w14:textId="77777777" w:rsidTr="00E60D28">
        <w:trPr>
          <w:trHeight w:val="788"/>
        </w:trPr>
        <w:tc>
          <w:tcPr>
            <w:tcW w:w="1526" w:type="dxa"/>
            <w:shd w:val="clear" w:color="auto" w:fill="auto"/>
            <w:noWrap/>
            <w:vAlign w:val="center"/>
          </w:tcPr>
          <w:p w14:paraId="1B61A06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Western Sub-Saharan Africa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0B53FBF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57 to 30.43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FF61D6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5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0FD3D19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26 to 48.86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C1D46E8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7 to 0.4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A36081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7 to -0.58)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25E099EB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5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1.78 to 552.47)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347D9E1E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5 to 8.4)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5227C541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51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4.91 to 868.99)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5AC73F14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 to 6.58)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8CBD4C2" w14:textId="77777777" w:rsidR="00712EA8" w:rsidRPr="00E60D28" w:rsidRDefault="00712EA8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7 to -0.6)</w:t>
            </w:r>
          </w:p>
        </w:tc>
      </w:tr>
    </w:tbl>
    <w:p w14:paraId="3AF0E6A8" w14:textId="377802A8" w:rsidR="00712EA8" w:rsidRPr="00E60D28" w:rsidRDefault="004C660F" w:rsidP="00E60D28">
      <w:pPr>
        <w:spacing w:line="480" w:lineRule="auto"/>
        <w:jc w:val="left"/>
        <w:rPr>
          <w:rFonts w:ascii="Arial" w:eastAsia="宋体" w:hAnsi="Arial" w:cs="Arial"/>
          <w:sz w:val="20"/>
          <w:szCs w:val="20"/>
          <w:shd w:val="clear" w:color="auto" w:fill="FFFFFF"/>
          <w:lang w:bidi="ar"/>
        </w:rPr>
      </w:pPr>
      <w:r w:rsidRPr="00E60D28">
        <w:rPr>
          <w:rFonts w:ascii="Arial" w:eastAsia="宋体" w:hAnsi="Arial" w:cs="Arial"/>
          <w:b/>
          <w:sz w:val="20"/>
          <w:szCs w:val="20"/>
          <w:shd w:val="clear" w:color="auto" w:fill="FFFFFF"/>
          <w:lang w:bidi="ar"/>
        </w:rPr>
        <w:t xml:space="preserve">Abbreviations: </w:t>
      </w:r>
      <w:proofErr w:type="spellStart"/>
      <w:r w:rsidRPr="00E60D28">
        <w:rPr>
          <w:rFonts w:ascii="Arial" w:eastAsia="宋体" w:hAnsi="Arial" w:cs="Arial"/>
          <w:sz w:val="20"/>
          <w:szCs w:val="20"/>
          <w:shd w:val="clear" w:color="auto" w:fill="FFFFFF"/>
          <w:lang w:bidi="ar"/>
        </w:rPr>
        <w:t>AAPC</w:t>
      </w:r>
      <w:proofErr w:type="spellEnd"/>
      <w:r w:rsidRPr="00E60D28">
        <w:rPr>
          <w:rFonts w:ascii="Arial" w:eastAsia="宋体" w:hAnsi="Arial" w:cs="Arial"/>
          <w:sz w:val="20"/>
          <w:szCs w:val="20"/>
          <w:shd w:val="clear" w:color="auto" w:fill="FFFFFF"/>
          <w:lang w:bidi="ar"/>
        </w:rPr>
        <w:t>, average annual percentage change; CI, confidence interval; CML, chronic myeloid leukemia; DALY, disability-adjusted life year; GBD, Global Burden of Disease; UI, uncertainty interval.</w:t>
      </w:r>
    </w:p>
    <w:p w14:paraId="428491F3" w14:textId="72DFF3E3" w:rsidR="004C660F" w:rsidRPr="00E60D28" w:rsidRDefault="004C660F" w:rsidP="00E60D28">
      <w:pPr>
        <w:widowControl/>
        <w:spacing w:line="480" w:lineRule="auto"/>
        <w:jc w:val="left"/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</w:pPr>
      <w:r w:rsidRPr="00E60D28"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  <w:br w:type="page"/>
      </w:r>
    </w:p>
    <w:p w14:paraId="397EDB8E" w14:textId="3986CDB3" w:rsidR="007D2CC0" w:rsidRPr="00E60D28" w:rsidRDefault="007D2CC0" w:rsidP="00E60D28">
      <w:pPr>
        <w:spacing w:line="480" w:lineRule="auto"/>
        <w:jc w:val="left"/>
        <w:rPr>
          <w:rFonts w:ascii="Arial" w:hAnsi="Arial" w:cs="Arial"/>
          <w:bCs/>
          <w:sz w:val="20"/>
          <w:szCs w:val="20"/>
        </w:rPr>
      </w:pPr>
      <w:proofErr w:type="gramStart"/>
      <w:r w:rsidRPr="00E60D28">
        <w:rPr>
          <w:rFonts w:ascii="Arial" w:hAnsi="Arial" w:cs="Arial"/>
          <w:b/>
          <w:bCs/>
          <w:sz w:val="20"/>
          <w:szCs w:val="20"/>
        </w:rPr>
        <w:lastRenderedPageBreak/>
        <w:t>Supplementary Table S3.</w:t>
      </w:r>
      <w:proofErr w:type="gramEnd"/>
      <w:r w:rsidRPr="00E60D28">
        <w:rPr>
          <w:rFonts w:ascii="Arial" w:hAnsi="Arial" w:cs="Arial"/>
          <w:b/>
          <w:bCs/>
          <w:sz w:val="20"/>
          <w:szCs w:val="20"/>
        </w:rPr>
        <w:t xml:space="preserve"> </w:t>
      </w:r>
      <w:r w:rsidRPr="00E60D28">
        <w:rPr>
          <w:rFonts w:ascii="Arial" w:hAnsi="Arial" w:cs="Arial"/>
          <w:bCs/>
          <w:sz w:val="20"/>
          <w:szCs w:val="20"/>
        </w:rPr>
        <w:t>Age-standardized prevalence, mortality, and DALY rates of CML in individuals aged ≥65 years by sex across 21 GBD regions, 2021.</w:t>
      </w: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05"/>
        <w:gridCol w:w="1875"/>
        <w:gridCol w:w="1876"/>
        <w:gridCol w:w="1875"/>
        <w:gridCol w:w="1876"/>
        <w:gridCol w:w="1875"/>
        <w:gridCol w:w="1876"/>
      </w:tblGrid>
      <w:tr w:rsidR="007D2CC0" w:rsidRPr="00E60D28" w14:paraId="128FF515" w14:textId="77777777" w:rsidTr="00E60D28">
        <w:trPr>
          <w:trHeight w:val="270"/>
        </w:trPr>
        <w:tc>
          <w:tcPr>
            <w:tcW w:w="2605" w:type="dxa"/>
            <w:shd w:val="clear" w:color="auto" w:fill="auto"/>
            <w:noWrap/>
            <w:vAlign w:val="center"/>
          </w:tcPr>
          <w:p w14:paraId="184AF882" w14:textId="37F13E31" w:rsidR="007D2CC0" w:rsidRPr="00E60D28" w:rsidRDefault="007D2CC0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Region</w:t>
            </w:r>
          </w:p>
        </w:tc>
        <w:tc>
          <w:tcPr>
            <w:tcW w:w="5626" w:type="dxa"/>
            <w:gridSpan w:val="3"/>
            <w:shd w:val="clear" w:color="auto" w:fill="auto"/>
            <w:noWrap/>
            <w:vAlign w:val="center"/>
          </w:tcPr>
          <w:p w14:paraId="04D3A579" w14:textId="2F6A562A" w:rsidR="007D2CC0" w:rsidRPr="00E60D28" w:rsidRDefault="007D2CC0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le</w:t>
            </w:r>
          </w:p>
        </w:tc>
        <w:tc>
          <w:tcPr>
            <w:tcW w:w="5627" w:type="dxa"/>
            <w:gridSpan w:val="3"/>
            <w:shd w:val="clear" w:color="auto" w:fill="auto"/>
            <w:noWrap/>
            <w:vAlign w:val="center"/>
          </w:tcPr>
          <w:p w14:paraId="7FC6E241" w14:textId="6CDB85AC" w:rsidR="007D2CC0" w:rsidRPr="00E60D28" w:rsidRDefault="007D2CC0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Female</w:t>
            </w:r>
          </w:p>
        </w:tc>
      </w:tr>
      <w:tr w:rsidR="007D2CC0" w:rsidRPr="00E60D28" w14:paraId="1625CCCB" w14:textId="77777777" w:rsidTr="00E60D28">
        <w:trPr>
          <w:trHeight w:val="270"/>
        </w:trPr>
        <w:tc>
          <w:tcPr>
            <w:tcW w:w="2605" w:type="dxa"/>
            <w:shd w:val="clear" w:color="auto" w:fill="auto"/>
            <w:noWrap/>
            <w:vAlign w:val="center"/>
          </w:tcPr>
          <w:p w14:paraId="11064596" w14:textId="77777777" w:rsidR="007D2CC0" w:rsidRPr="00E60D28" w:rsidRDefault="007D2CC0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75" w:type="dxa"/>
            <w:shd w:val="clear" w:color="auto" w:fill="auto"/>
            <w:noWrap/>
            <w:vAlign w:val="center"/>
          </w:tcPr>
          <w:p w14:paraId="2167721C" w14:textId="0F7F109E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Pr</w:t>
            </w:r>
            <w:bookmarkStart w:id="0" w:name="_GoBack"/>
            <w:bookmarkEnd w:id="0"/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evalence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per 100,000)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95% UI)</w:t>
            </w:r>
          </w:p>
        </w:tc>
        <w:tc>
          <w:tcPr>
            <w:tcW w:w="1876" w:type="dxa"/>
            <w:shd w:val="clear" w:color="auto" w:fill="auto"/>
            <w:noWrap/>
            <w:vAlign w:val="center"/>
          </w:tcPr>
          <w:p w14:paraId="6FEFE4A0" w14:textId="4AA86B79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Mortality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per 100,000)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95% UI)</w:t>
            </w:r>
          </w:p>
        </w:tc>
        <w:tc>
          <w:tcPr>
            <w:tcW w:w="1875" w:type="dxa"/>
            <w:shd w:val="clear" w:color="auto" w:fill="auto"/>
            <w:noWrap/>
            <w:vAlign w:val="center"/>
          </w:tcPr>
          <w:p w14:paraId="5E70CC9E" w14:textId="59960E05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DALYs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per 100,000)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95% UI)</w:t>
            </w:r>
          </w:p>
        </w:tc>
        <w:tc>
          <w:tcPr>
            <w:tcW w:w="1876" w:type="dxa"/>
            <w:shd w:val="clear" w:color="auto" w:fill="auto"/>
            <w:noWrap/>
            <w:vAlign w:val="center"/>
          </w:tcPr>
          <w:p w14:paraId="7FCEE41B" w14:textId="0812ADC1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Prevalence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per 100,000)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95% UI)</w:t>
            </w:r>
          </w:p>
        </w:tc>
        <w:tc>
          <w:tcPr>
            <w:tcW w:w="1875" w:type="dxa"/>
            <w:shd w:val="clear" w:color="auto" w:fill="auto"/>
            <w:noWrap/>
            <w:vAlign w:val="center"/>
          </w:tcPr>
          <w:p w14:paraId="7CD12329" w14:textId="5AF70240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Mortality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per 100,000)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95% UI)</w:t>
            </w:r>
          </w:p>
        </w:tc>
        <w:tc>
          <w:tcPr>
            <w:tcW w:w="1876" w:type="dxa"/>
            <w:shd w:val="clear" w:color="auto" w:fill="auto"/>
            <w:noWrap/>
            <w:vAlign w:val="center"/>
          </w:tcPr>
          <w:p w14:paraId="200205F9" w14:textId="0E0E9B88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DALYs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per 100,000)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br/>
              <w:t>(95% UI)</w:t>
            </w:r>
          </w:p>
        </w:tc>
      </w:tr>
      <w:tr w:rsidR="00871927" w:rsidRPr="00E60D28" w14:paraId="20D21E89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7CF083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ndean Latin Ame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6C769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2 to 4.3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DE0BEF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 to 5.1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131D29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0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61 to 85.6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35F650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8 to 2.79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37ACE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6 to 3.1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28985ED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9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.03 to 51.26)</w:t>
            </w:r>
          </w:p>
        </w:tc>
      </w:tr>
      <w:tr w:rsidR="00871927" w:rsidRPr="00E60D28" w14:paraId="07604548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7BF841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ustralasi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CB2AB8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53 to 11.69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23B7E0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8 to 5.3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27ACBF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9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7 to 75.07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DFD99C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7 to 5.7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7E32F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5 to 2.3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BA5E5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21 to 31.94)</w:t>
            </w:r>
          </w:p>
        </w:tc>
      </w:tr>
      <w:tr w:rsidR="00871927" w:rsidRPr="00E60D28" w14:paraId="7F22C71E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46DAB8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aribbean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19E870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46 to 6.02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DCA4EE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33 to 5.91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0D223A8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5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5.71 to 99.67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33BF6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37 to 4.2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BFB30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 to 3.89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0B179C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7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5.53 to 62.87)</w:t>
            </w:r>
          </w:p>
        </w:tc>
      </w:tr>
      <w:tr w:rsidR="00871927" w:rsidRPr="00E60D28" w14:paraId="63D96F21" w14:textId="77777777" w:rsidTr="00E60D28">
        <w:trPr>
          <w:trHeight w:val="1080"/>
        </w:trPr>
        <w:tc>
          <w:tcPr>
            <w:tcW w:w="2605" w:type="dxa"/>
            <w:shd w:val="clear" w:color="auto" w:fill="auto"/>
            <w:noWrap/>
            <w:vAlign w:val="center"/>
          </w:tcPr>
          <w:p w14:paraId="23AA49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Central Asi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09E2BF5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4 to 1.37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D21BC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2 to 1.54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76451E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92 to 28.42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33C11D5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4 to 1.09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96E1A9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5 to 1.1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A3B5F5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76 to 20.24)</w:t>
            </w:r>
          </w:p>
        </w:tc>
      </w:tr>
      <w:tr w:rsidR="00871927" w:rsidRPr="00E60D28" w14:paraId="4E73F24B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183F91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Europe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96C9A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9 to 4.44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BFCF5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6 to 2.69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27D5E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3 to 43.92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2027EFB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9 to 3.2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84903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7 to 1.67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B8797F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2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.66 to 26.54)</w:t>
            </w:r>
          </w:p>
        </w:tc>
      </w:tr>
      <w:tr w:rsidR="00871927" w:rsidRPr="00E60D28" w14:paraId="23C8832C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25A06ED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Latin Ame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5970CB9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8 to 2.7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B062D0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6 to 3.26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523E7E2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3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4.86 to 52.88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910ED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6 to 1.7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42F251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9 to 1.92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3E348A6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5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14 to 31.18)</w:t>
            </w:r>
          </w:p>
        </w:tc>
      </w:tr>
      <w:tr w:rsidR="00871927" w:rsidRPr="00E60D28" w14:paraId="1247EC15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174BC2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Sub-Saharan Af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DC83F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5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504261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9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8EC52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9 to 15.12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3E24617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7 to 0.86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DB519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 to 1.32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6E0EC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9 to 22.71)</w:t>
            </w:r>
          </w:p>
        </w:tc>
      </w:tr>
      <w:tr w:rsidR="00871927" w:rsidRPr="00E60D28" w14:paraId="76DB13DC" w14:textId="77777777" w:rsidTr="00E60D28">
        <w:trPr>
          <w:trHeight w:val="1080"/>
        </w:trPr>
        <w:tc>
          <w:tcPr>
            <w:tcW w:w="2605" w:type="dxa"/>
            <w:shd w:val="clear" w:color="auto" w:fill="auto"/>
            <w:noWrap/>
            <w:vAlign w:val="center"/>
          </w:tcPr>
          <w:p w14:paraId="15D4167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ast Asi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5D0F9E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7 to 1.93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33CA21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9 to 1.21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0E3885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88 to 19.72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3431F7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9 to 1.6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484502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3 to 0.7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8B4BE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 to 12.93)</w:t>
            </w:r>
          </w:p>
        </w:tc>
      </w:tr>
      <w:tr w:rsidR="00871927" w:rsidRPr="00E60D28" w14:paraId="7CB1BE63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41C77A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astern Europe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493F877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01 to 4.54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88F2D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4 to 3.37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5FB222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9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9.54 to 60.4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CB00FE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9 to 3.06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ABC06E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7 to 1.9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324987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04 to 34.61)</w:t>
            </w:r>
          </w:p>
        </w:tc>
      </w:tr>
      <w:tr w:rsidR="00871927" w:rsidRPr="00E60D28" w14:paraId="36F0A212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7F6B1D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Eastern Sub-Saharan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Af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5EB3C8B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1 to 1.71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6C362F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15 to 2.57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239644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4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.56 to 42.71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A54B1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19 to 1.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B8325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29 to 2.28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5B1597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3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4.8 to 38.82)</w:t>
            </w:r>
          </w:p>
        </w:tc>
      </w:tr>
      <w:tr w:rsidR="00871927" w:rsidRPr="00E60D28" w14:paraId="4FF1AB85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0AA34DE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High-income Asia Pacific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1CB31A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32 to 5.5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692160B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1.96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397999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3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05 to 28.51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68AA27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8 to 2.9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E319F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2 to 0.9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367DD5F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18 to 13.13)</w:t>
            </w:r>
          </w:p>
        </w:tc>
      </w:tr>
      <w:tr w:rsidR="00871927" w:rsidRPr="00E60D28" w14:paraId="6F03BA85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5AE6A83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-income North Ame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2AA93F3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6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41 to 17.7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ACE69B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9 to 3.41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489F3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7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1.91 to 52.14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280912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69 to 5.12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28E111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2 to 2.14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6B4C94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85 to 31.05)</w:t>
            </w:r>
          </w:p>
        </w:tc>
      </w:tr>
      <w:tr w:rsidR="00871927" w:rsidRPr="00E60D28" w14:paraId="25222C4C" w14:textId="77777777" w:rsidTr="00E60D28">
        <w:trPr>
          <w:trHeight w:val="1080"/>
        </w:trPr>
        <w:tc>
          <w:tcPr>
            <w:tcW w:w="2605" w:type="dxa"/>
            <w:shd w:val="clear" w:color="auto" w:fill="auto"/>
            <w:noWrap/>
            <w:vAlign w:val="center"/>
          </w:tcPr>
          <w:p w14:paraId="55285A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orth Africa and Middle East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CB646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7.8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2F53BB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7 to 8.4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16A54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9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.93 to 136.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314BD5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1 to 4.12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424D39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1 to 4.54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35AE58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26 to 70.48)</w:t>
            </w:r>
          </w:p>
        </w:tc>
      </w:tr>
      <w:tr w:rsidR="00871927" w:rsidRPr="00E60D28" w14:paraId="1F26BDEB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6DBD62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ceani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2B6C0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1.6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7D1BB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7 to 2.13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93892B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2 to 44.6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E27A83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77 to 6.73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A44DCF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95 to 9.63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2734F28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4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0.66 to 172.37)</w:t>
            </w:r>
          </w:p>
        </w:tc>
      </w:tr>
      <w:tr w:rsidR="00871927" w:rsidRPr="00E60D28" w14:paraId="4343F0C1" w14:textId="77777777" w:rsidTr="00E60D28">
        <w:trPr>
          <w:trHeight w:val="1080"/>
        </w:trPr>
        <w:tc>
          <w:tcPr>
            <w:tcW w:w="2605" w:type="dxa"/>
            <w:shd w:val="clear" w:color="auto" w:fill="auto"/>
            <w:noWrap/>
            <w:vAlign w:val="center"/>
          </w:tcPr>
          <w:p w14:paraId="703369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uth Asi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F1FDF2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3 to 3.4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ADFD8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4 to 5.23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CB868C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5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2.52 to 82.2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EA16B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2 to 2.24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372C8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6 to 3.2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8EBAE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9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.99 to 52.16)</w:t>
            </w:r>
          </w:p>
        </w:tc>
      </w:tr>
      <w:tr w:rsidR="00871927" w:rsidRPr="00E60D28" w14:paraId="00FD17D6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2462F4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utheast Asi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25F4D2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7 to 3.23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7588D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7 to 4.0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0DFF8C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6 to 65.14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DC9697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7 to 2.81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610BE4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8 to 3.49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2ACD5F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1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.96 to 57.75)</w:t>
            </w:r>
          </w:p>
        </w:tc>
      </w:tr>
      <w:tr w:rsidR="00871927" w:rsidRPr="00E60D28" w14:paraId="7404C620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283EB4B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outhern Latin Ame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775881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8 to 4.71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E6CA6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2 to 4.97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05FCA97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3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6.51 to 76.51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B73DB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1 to 3.1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C1B50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2 to 2.93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4AC5F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0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69 to 44.47)</w:t>
            </w:r>
          </w:p>
        </w:tc>
      </w:tr>
      <w:tr w:rsidR="00871927" w:rsidRPr="00E60D28" w14:paraId="49D2DD00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5A7B838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uthern Sub-Saharan Af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07EEA73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28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5D3167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44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5F385A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4 to 6.7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EC0FA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2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29756DA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37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2B42D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6 to 5.69)</w:t>
            </w:r>
          </w:p>
        </w:tc>
      </w:tr>
      <w:tr w:rsidR="00871927" w:rsidRPr="00E60D28" w14:paraId="7415DAAF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2A67C4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ropical Latin Ame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39D6C1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7 to 2.78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421FF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9 to 3.68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16EBE8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7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8.46 to 56.53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43E1CE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3 to 1.82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7EE8D8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7 to 2.21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25C0D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67 to 34.46)</w:t>
            </w:r>
          </w:p>
        </w:tc>
      </w:tr>
      <w:tr w:rsidR="00871927" w:rsidRPr="00E60D28" w14:paraId="26975AEA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07AB39D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Western Europe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3CC48FE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88 to 14.5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98282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2 to 4.11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41FC23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8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8.38 to 61.09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C938B6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35 to 10.47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389265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9 to 2.2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125C71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6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43 to 32.86)</w:t>
            </w:r>
          </w:p>
        </w:tc>
      </w:tr>
      <w:tr w:rsidR="00871927" w:rsidRPr="00E60D28" w14:paraId="6559FE8D" w14:textId="77777777" w:rsidTr="00E60D28">
        <w:trPr>
          <w:trHeight w:val="788"/>
        </w:trPr>
        <w:tc>
          <w:tcPr>
            <w:tcW w:w="2605" w:type="dxa"/>
            <w:shd w:val="clear" w:color="auto" w:fill="auto"/>
            <w:noWrap/>
            <w:vAlign w:val="center"/>
          </w:tcPr>
          <w:p w14:paraId="55E8BF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Western Sub-Saharan Africa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2950BD3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 to 0.15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BF04C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 to 0.25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126453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3.86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098F042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47)</w:t>
            </w:r>
          </w:p>
        </w:tc>
        <w:tc>
          <w:tcPr>
            <w:tcW w:w="1875" w:type="dxa"/>
            <w:shd w:val="clear" w:color="auto" w:fill="auto"/>
            <w:vAlign w:val="center"/>
          </w:tcPr>
          <w:p w14:paraId="63F1ED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73)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748213E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1 to 12.19)</w:t>
            </w:r>
          </w:p>
        </w:tc>
      </w:tr>
    </w:tbl>
    <w:p w14:paraId="61CCAB18" w14:textId="36095A89" w:rsidR="00871927" w:rsidRPr="00E60D28" w:rsidRDefault="007D2CC0" w:rsidP="00E60D28">
      <w:pPr>
        <w:tabs>
          <w:tab w:val="left" w:pos="737"/>
        </w:tabs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E60D28">
        <w:rPr>
          <w:rFonts w:ascii="Arial" w:hAnsi="Arial" w:cs="Arial"/>
          <w:b/>
          <w:sz w:val="20"/>
          <w:szCs w:val="20"/>
        </w:rPr>
        <w:t xml:space="preserve">Abbreviations: </w:t>
      </w:r>
      <w:r w:rsidRPr="00E60D28">
        <w:rPr>
          <w:rFonts w:ascii="Arial" w:hAnsi="Arial" w:cs="Arial"/>
          <w:sz w:val="20"/>
          <w:szCs w:val="20"/>
        </w:rPr>
        <w:t>CML, chronic myeloid leukemia; DALY, disability-adjusted life year; GBD, Global Burden of Disease; UI, uncertainty interval.</w:t>
      </w:r>
    </w:p>
    <w:p w14:paraId="6627C139" w14:textId="77777777" w:rsidR="007D2CC0" w:rsidRPr="00E60D28" w:rsidRDefault="007D2CC0" w:rsidP="00E60D28">
      <w:pPr>
        <w:widowControl/>
        <w:spacing w:line="480" w:lineRule="auto"/>
        <w:jc w:val="left"/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</w:pPr>
      <w:r w:rsidRPr="00E60D28"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  <w:br w:type="page"/>
      </w:r>
    </w:p>
    <w:p w14:paraId="2D80DD60" w14:textId="31587AAE" w:rsidR="007D2CC0" w:rsidRPr="00E60D28" w:rsidRDefault="007D2CC0" w:rsidP="00E60D28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proofErr w:type="gramStart"/>
      <w:r w:rsidRPr="00E60D28">
        <w:rPr>
          <w:rFonts w:ascii="Arial" w:hAnsi="Arial" w:cs="Arial"/>
          <w:b/>
          <w:bCs/>
          <w:sz w:val="20"/>
          <w:szCs w:val="20"/>
        </w:rPr>
        <w:lastRenderedPageBreak/>
        <w:t>Supplementary Table S4.</w:t>
      </w:r>
      <w:proofErr w:type="gramEnd"/>
      <w:r w:rsidRPr="00E60D28">
        <w:rPr>
          <w:rFonts w:ascii="Arial" w:hAnsi="Arial" w:cs="Arial"/>
          <w:b/>
          <w:bCs/>
          <w:sz w:val="20"/>
          <w:szCs w:val="20"/>
        </w:rPr>
        <w:t xml:space="preserve"> </w:t>
      </w:r>
      <w:r w:rsidRPr="00E60D28">
        <w:rPr>
          <w:rFonts w:ascii="Arial" w:hAnsi="Arial" w:cs="Arial"/>
          <w:bCs/>
          <w:sz w:val="20"/>
          <w:szCs w:val="20"/>
        </w:rPr>
        <w:t>Age-standardized prevalence, mortality, and DALY rates of CML in individuals aged ≥65 years and their AAPCs in 204 countries and territories, 1990–2021.</w:t>
      </w:r>
    </w:p>
    <w:tbl>
      <w:tblPr>
        <w:tblW w:w="140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1842"/>
        <w:gridCol w:w="1985"/>
        <w:gridCol w:w="1984"/>
        <w:gridCol w:w="1985"/>
        <w:gridCol w:w="1984"/>
        <w:gridCol w:w="1985"/>
      </w:tblGrid>
      <w:tr w:rsidR="007D2CC0" w:rsidRPr="00E60D28" w14:paraId="1CF96614" w14:textId="77777777" w:rsidTr="00E60D28">
        <w:trPr>
          <w:trHeight w:val="270"/>
        </w:trPr>
        <w:tc>
          <w:tcPr>
            <w:tcW w:w="2235" w:type="dxa"/>
            <w:vMerge w:val="restart"/>
            <w:shd w:val="clear" w:color="auto" w:fill="auto"/>
            <w:noWrap/>
            <w:vAlign w:val="center"/>
          </w:tcPr>
          <w:p w14:paraId="4247EFA6" w14:textId="30C4FD66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ocation</w:t>
            </w:r>
          </w:p>
        </w:tc>
        <w:tc>
          <w:tcPr>
            <w:tcW w:w="5811" w:type="dxa"/>
            <w:gridSpan w:val="3"/>
            <w:shd w:val="clear" w:color="auto" w:fill="auto"/>
            <w:noWrap/>
            <w:vAlign w:val="center"/>
          </w:tcPr>
          <w:p w14:paraId="10EA69B4" w14:textId="77777777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ge-standardized rate in 2021 (per 100,000)</w:t>
            </w:r>
          </w:p>
        </w:tc>
        <w:tc>
          <w:tcPr>
            <w:tcW w:w="5954" w:type="dxa"/>
            <w:gridSpan w:val="3"/>
            <w:shd w:val="clear" w:color="auto" w:fill="auto"/>
            <w:noWrap/>
            <w:vAlign w:val="center"/>
          </w:tcPr>
          <w:p w14:paraId="2EB34513" w14:textId="3BA5440B" w:rsidR="007D2CC0" w:rsidRPr="00E60D28" w:rsidRDefault="007D2CC0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APCs (1990-2021) (%/year)</w:t>
            </w:r>
          </w:p>
        </w:tc>
      </w:tr>
      <w:tr w:rsidR="007D2CC0" w:rsidRPr="00E60D28" w14:paraId="5BB45BFB" w14:textId="77777777" w:rsidTr="00E60D28">
        <w:trPr>
          <w:trHeight w:val="270"/>
        </w:trPr>
        <w:tc>
          <w:tcPr>
            <w:tcW w:w="2235" w:type="dxa"/>
            <w:vMerge/>
            <w:shd w:val="clear" w:color="auto" w:fill="auto"/>
            <w:noWrap/>
            <w:vAlign w:val="center"/>
          </w:tcPr>
          <w:p w14:paraId="711909EE" w14:textId="77777777" w:rsidR="007D2CC0" w:rsidRPr="00E60D28" w:rsidRDefault="007D2CC0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0827911" w14:textId="624A2E39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Prevalence</w:t>
            </w:r>
            <w:r w:rsidRPr="00E60D28">
              <w:rPr>
                <w:rFonts w:ascii="Arial" w:hAnsi="Arial" w:cs="Arial"/>
                <w:b/>
                <w:bCs/>
                <w:color w:val="0F1115"/>
                <w:sz w:val="20"/>
                <w:szCs w:val="20"/>
              </w:rPr>
              <w:br/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UI)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8BB8BC3" w14:textId="6454779A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Mortality</w:t>
            </w:r>
            <w:r w:rsidRPr="00E60D28">
              <w:rPr>
                <w:rFonts w:ascii="Arial" w:hAnsi="Arial" w:cs="Arial"/>
                <w:b/>
                <w:bCs/>
                <w:color w:val="0F1115"/>
                <w:sz w:val="20"/>
                <w:szCs w:val="20"/>
              </w:rPr>
              <w:br/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UI)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2D7D4283" w14:textId="3B556D5E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DALYs</w:t>
            </w:r>
            <w:r w:rsidRPr="00E60D28">
              <w:rPr>
                <w:rFonts w:ascii="Arial" w:hAnsi="Arial" w:cs="Arial"/>
                <w:b/>
                <w:bCs/>
                <w:color w:val="0F1115"/>
                <w:sz w:val="20"/>
                <w:szCs w:val="20"/>
              </w:rPr>
              <w:br/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UI)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503A6FD" w14:textId="6E040373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Prevalence</w:t>
            </w:r>
            <w:r w:rsidRPr="00E60D28">
              <w:rPr>
                <w:rFonts w:ascii="Arial" w:hAnsi="Arial" w:cs="Arial"/>
                <w:b/>
                <w:bCs/>
                <w:color w:val="0F1115"/>
                <w:sz w:val="20"/>
                <w:szCs w:val="20"/>
              </w:rPr>
              <w:br/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CI)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67200060" w14:textId="059DE0E6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Mortality</w:t>
            </w:r>
            <w:r w:rsidRPr="00E60D28">
              <w:rPr>
                <w:rFonts w:ascii="Arial" w:hAnsi="Arial" w:cs="Arial"/>
                <w:b/>
                <w:bCs/>
                <w:color w:val="0F1115"/>
                <w:sz w:val="20"/>
                <w:szCs w:val="20"/>
              </w:rPr>
              <w:br/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CI)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7B2E049" w14:textId="125AA9EB" w:rsidR="007D2CC0" w:rsidRPr="00E60D28" w:rsidRDefault="007D2CC0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b/>
                <w:bCs/>
                <w:color w:val="000000"/>
                <w:sz w:val="20"/>
                <w:szCs w:val="20"/>
              </w:rPr>
            </w:pPr>
            <w:r w:rsidRPr="00E60D28">
              <w:rPr>
                <w:rStyle w:val="a4"/>
                <w:rFonts w:ascii="Arial" w:hAnsi="Arial" w:cs="Arial"/>
                <w:b w:val="0"/>
                <w:bCs w:val="0"/>
                <w:color w:val="0F1115"/>
                <w:sz w:val="20"/>
                <w:szCs w:val="20"/>
              </w:rPr>
              <w:t>DALYs</w:t>
            </w:r>
            <w:r w:rsidRPr="00E60D28">
              <w:rPr>
                <w:rFonts w:ascii="Arial" w:hAnsi="Arial" w:cs="Arial"/>
                <w:b/>
                <w:bCs/>
                <w:color w:val="0F1115"/>
                <w:sz w:val="20"/>
                <w:szCs w:val="20"/>
              </w:rPr>
              <w:br/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CI)</w:t>
            </w:r>
          </w:p>
        </w:tc>
      </w:tr>
      <w:tr w:rsidR="00871927" w:rsidRPr="00E60D28" w14:paraId="08D9977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4C828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fghanis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A802D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5 to 7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CB870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1 to 11.9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2294B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9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67 to 202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E0242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9 to -0.1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98315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 to -0.3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F171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8 to -0.43)</w:t>
            </w:r>
          </w:p>
        </w:tc>
      </w:tr>
      <w:tr w:rsidR="00871927" w:rsidRPr="00E60D28" w14:paraId="2A61660E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31183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lba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8864FB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8 to 3.7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95DC0B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6 to 3.1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A3434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 to 48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0FCD5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3 to 0.8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F34F7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1 to -0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CF8683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2 to -1.17)</w:t>
            </w:r>
          </w:p>
        </w:tc>
      </w:tr>
      <w:tr w:rsidR="00871927" w:rsidRPr="00E60D28" w14:paraId="2EA876D6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20BF0F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lger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44263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2 to 2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3CC66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1 to 3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95F6E9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83 to 46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C6E11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2 to -0.1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B4B3E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6 to -0.9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F5B90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9 to -1.13)</w:t>
            </w:r>
          </w:p>
        </w:tc>
      </w:tr>
      <w:tr w:rsidR="00871927" w:rsidRPr="00E60D28" w14:paraId="1BBC3B6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5B01E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merican Samo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A3F01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 to 5.2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04FC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3 to 7.1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301E4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3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4.81 to 117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F359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19 to 5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6235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88 to 4.7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E4186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78 to 4.71)</w:t>
            </w:r>
          </w:p>
        </w:tc>
      </w:tr>
      <w:tr w:rsidR="00871927" w:rsidRPr="00E60D28" w14:paraId="50164B2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411E96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Andorr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C39467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1 to 22.0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18DD52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5 to 4.8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1FA86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1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17 to 75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E7250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3 to 0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9B5A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28 to -3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4F46F3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28 to -3.35)</w:t>
            </w:r>
          </w:p>
        </w:tc>
      </w:tr>
      <w:tr w:rsidR="00871927" w:rsidRPr="00E60D28" w14:paraId="5754267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9E1F3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ngol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B9B504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0.6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04ECC9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9 to 1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BA576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6 to 18.2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E2ADAB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3 to -0.1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66DA4F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4 to -0.3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15C9F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8 to -0.4)</w:t>
            </w:r>
          </w:p>
        </w:tc>
      </w:tr>
      <w:tr w:rsidR="00871927" w:rsidRPr="00E60D28" w14:paraId="5833447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B9D4BF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ntigua and Barbud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49A59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62 to 7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BC02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32 to 8.5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2C2A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0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4.62 to 138.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EA1E24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9 to 0.5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D2779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2 to -0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EA33DE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4 to -0.18)</w:t>
            </w:r>
          </w:p>
        </w:tc>
      </w:tr>
      <w:tr w:rsidR="00871927" w:rsidRPr="00E60D28" w14:paraId="24A9BC9E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67347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rgentin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D439F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 to 3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C0F67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8 to 3.7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0B6408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9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6.84 to 56.9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3153F8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8 to -1.9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F562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2 to -2.7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91248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5 to -2.9)</w:t>
            </w:r>
          </w:p>
        </w:tc>
      </w:tr>
      <w:tr w:rsidR="00871927" w:rsidRPr="00E60D28" w14:paraId="59EE0E3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F8C4D1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rme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BFF84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2.3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12E487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5 to 1.8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B4B9EA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05 to 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93FE05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2 to -0.6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0154E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 to -1.8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CEBAE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16 to -1.97)</w:t>
            </w:r>
          </w:p>
        </w:tc>
      </w:tr>
      <w:tr w:rsidR="00871927" w:rsidRPr="00E60D28" w14:paraId="10A49E3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AF8FF9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ustral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1C687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17 to 7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8C866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9 to 3.5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80488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5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83 to 50.4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ACFD4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5 to -2.0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A9409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8 to -3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AA60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6 to -4.08)</w:t>
            </w:r>
          </w:p>
        </w:tc>
      </w:tr>
      <w:tr w:rsidR="00871927" w:rsidRPr="00E60D28" w14:paraId="332F9D6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AE040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Austr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F770A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6.91 to 16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3DE52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7 to 3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2A36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9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5.79 to 56.7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95019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36 to 0.6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5AA0FE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3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69 to -2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3689E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3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89 to -3.03)</w:t>
            </w:r>
          </w:p>
        </w:tc>
      </w:tr>
      <w:tr w:rsidR="00871927" w:rsidRPr="00E60D28" w14:paraId="4234504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43AE8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Azerbaij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2325E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2 to 2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7DA90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9 to 2.3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16BCEA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65 to 43.9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D977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1 to 0.1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305A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9 to -0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6085B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7 to -0.52)</w:t>
            </w:r>
          </w:p>
        </w:tc>
      </w:tr>
      <w:tr w:rsidR="00871927" w:rsidRPr="00E60D28" w14:paraId="5FD6F7C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D06EC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ahama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81A05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9 to 2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7E70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7 to 3.4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CCA37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4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3.39 to 59.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FA800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4 to 0.4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0796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2 to -0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AC3148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9 to -0.39)</w:t>
            </w:r>
          </w:p>
        </w:tc>
      </w:tr>
      <w:tr w:rsidR="00871927" w:rsidRPr="00E60D28" w14:paraId="50D8735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05E777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ahrai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B2EBE3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8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FFB6F3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6 to 8.3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9D7747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1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94 to 121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B3E4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2 to -0.5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F69EFF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7 to -1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2B324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1 to -2.2)</w:t>
            </w:r>
          </w:p>
        </w:tc>
      </w:tr>
      <w:tr w:rsidR="00871927" w:rsidRPr="00E60D28" w14:paraId="0FB9B19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1EE41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angladesh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C97A1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3 to 2.9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713B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5 to 4.4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867E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2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72 to 68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C53AB3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6 to -0.6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D0CD1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8 to -0.7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E6A42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29 to -1.19)</w:t>
            </w:r>
          </w:p>
        </w:tc>
      </w:tr>
      <w:tr w:rsidR="00871927" w:rsidRPr="00E60D28" w14:paraId="6F170EB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628B91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arbado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5A36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6 to 4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321AD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51 to 4.7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34701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6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9.34 to 75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EA6D0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2 to 1.3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A5C8C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7 to 0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0358D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3 to 0.66)</w:t>
            </w:r>
          </w:p>
        </w:tc>
      </w:tr>
      <w:tr w:rsidR="00871927" w:rsidRPr="00E60D28" w14:paraId="39DF576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782090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elaru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6CFAE1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5 to 5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20409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5 to 3.3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A271E3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9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.01 to 60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3C1161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5 to 2.5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F763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1 to 0.7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CB574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3 to 0.23)</w:t>
            </w:r>
          </w:p>
        </w:tc>
      </w:tr>
      <w:tr w:rsidR="00871927" w:rsidRPr="00E60D28" w14:paraId="68C5F76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6EE27D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Belgium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A4993E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01 to 12.8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C08255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7 to 3.1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B8F021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2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35 to 48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486129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 to 0.7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BF0F1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18 to -2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04D03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7 to -3.02)</w:t>
            </w:r>
          </w:p>
        </w:tc>
      </w:tr>
      <w:tr w:rsidR="00871927" w:rsidRPr="00E60D28" w14:paraId="668A9344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0CB49B4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eliz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2AABA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7 to 1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EC36F4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7 to 2.1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F2D375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35 to 35.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B967A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1 to 0.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9504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8 to 0.1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1F5F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5 to 0.07)</w:t>
            </w:r>
          </w:p>
        </w:tc>
      </w:tr>
      <w:tr w:rsidR="00871927" w:rsidRPr="00E60D28" w14:paraId="234033B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AFF41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eni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2EE52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B96DFC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5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92D0C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4 to 8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5EEF7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5 to 0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D475F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8 to -0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EED24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6 to -0.12)</w:t>
            </w:r>
          </w:p>
        </w:tc>
      </w:tr>
      <w:tr w:rsidR="00871927" w:rsidRPr="00E60D28" w14:paraId="12DA620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610C8B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ermud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B900C8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 to 5.5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7B1D3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6 to 2.7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6DF34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1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66 to 45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D01327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1 to 0.4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068B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59 to -1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95BAE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1 to -1.44)</w:t>
            </w:r>
          </w:p>
        </w:tc>
      </w:tr>
      <w:tr w:rsidR="00871927" w:rsidRPr="00E60D28" w14:paraId="45E70AD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ACFA4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hu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794468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8 to 3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E9EF3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3 to 4.7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19EE7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4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.13 to 73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BC1B6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9 to -0.5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FABE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2 to -0.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ED3D84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9 to -0.96)</w:t>
            </w:r>
          </w:p>
        </w:tc>
      </w:tr>
      <w:tr w:rsidR="00871927" w:rsidRPr="00E60D28" w14:paraId="311C52B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D2F8BD7" w14:textId="4DFAACC2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olivia (Plurinational State of</w:t>
            </w:r>
            <w:r w:rsidR="007D2CC0"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 Bolivia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03A72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 to 5.0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33030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4 to 7.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C6E5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2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6.29 to 123.8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1ECC4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9 to -0.6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DCC23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8 to -0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6F4D10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8 to -1.06)</w:t>
            </w:r>
          </w:p>
        </w:tc>
      </w:tr>
      <w:tr w:rsidR="00871927" w:rsidRPr="00E60D28" w14:paraId="28B0BC4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70852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Bosnia and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Herzegovin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009EF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59 to 4.9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DB468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43 to 3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4DF88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7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7.05 to 60.1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DEAD0C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6 to 1.7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05E2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47 to 0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30E45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77 to -0.07)</w:t>
            </w:r>
          </w:p>
        </w:tc>
      </w:tr>
      <w:tr w:rsidR="00871927" w:rsidRPr="00E60D28" w14:paraId="478E58C7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7AD80B1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Botswan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3D5B0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CC47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5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116AAB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 to 8.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3D0D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7 to -0.2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FE7BC1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3 to -0.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E4AB60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6 to -0.45)</w:t>
            </w:r>
          </w:p>
        </w:tc>
      </w:tr>
      <w:tr w:rsidR="00871927" w:rsidRPr="00E60D28" w14:paraId="7027181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FC698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razil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20417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8 to 2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810501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8 to 2.6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8E96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5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9.55 to 41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B0072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9 to -1.2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A689CF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5 to -1.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FF622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7 to -2.01)</w:t>
            </w:r>
          </w:p>
        </w:tc>
      </w:tr>
      <w:tr w:rsidR="00871927" w:rsidRPr="00E60D28" w14:paraId="6673E62A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520AD0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runei Darussalam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CBB269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8 to 1.7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10693C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2 to 2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55ABF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54 to 34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AB62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2 to -1.3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F62724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07 to -1.8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0C1A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41 to -2.12)</w:t>
            </w:r>
          </w:p>
        </w:tc>
      </w:tr>
      <w:tr w:rsidR="00871927" w:rsidRPr="00E60D28" w14:paraId="78866C6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DE2841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ulgar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0DED2D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 to 2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63667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8 to 2.1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A167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2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.64 to 34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384E3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76 to 0.0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08A1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3 to -1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5EDA56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 to -1.37)</w:t>
            </w:r>
          </w:p>
        </w:tc>
      </w:tr>
      <w:tr w:rsidR="00871927" w:rsidRPr="00E60D28" w14:paraId="2F2C03B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7A266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urkina Fas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E7F8D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5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883775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7 to 0.8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93186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7 to 13.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D6332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5 to 0.2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C905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7 to 0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03885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8 to 0.18)</w:t>
            </w:r>
          </w:p>
        </w:tc>
      </w:tr>
      <w:tr w:rsidR="00871927" w:rsidRPr="00E60D28" w14:paraId="7917123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0CCFB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Burund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A4643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4 to 1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C3FA13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2 to 2.1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BA6A6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71 to 36.8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B2E86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1 to -0.9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B66C6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5 to -0.9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4D4CAA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6 to -1.08)</w:t>
            </w:r>
          </w:p>
        </w:tc>
      </w:tr>
      <w:tr w:rsidR="00871927" w:rsidRPr="00E60D28" w14:paraId="2B521A96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45EC07C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Cabo Verd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FFB3E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1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6E16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1 to 1.5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F488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6 to 25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7BDAC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6 to 1.4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60D09C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7 to 1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C40696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5 to 0.8)</w:t>
            </w:r>
          </w:p>
        </w:tc>
      </w:tr>
      <w:tr w:rsidR="00871927" w:rsidRPr="00E60D28" w14:paraId="420275E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E24EDC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ambod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14C02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3 to 5.9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FEF5E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6 to 8.8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D9F9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7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2.52 to 147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F7051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3 to -0.3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F503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7 to -0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631E9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4 to -0.73)</w:t>
            </w:r>
          </w:p>
        </w:tc>
      </w:tr>
      <w:tr w:rsidR="00871927" w:rsidRPr="00E60D28" w14:paraId="3B72EA8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4EC379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ameroo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3D498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3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5D17E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0.5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11C3C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 to 9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A97570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9 to 0.1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8D59D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5 to -0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9008F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 to -0.05)</w:t>
            </w:r>
          </w:p>
        </w:tc>
      </w:tr>
      <w:tr w:rsidR="00871927" w:rsidRPr="00E60D28" w14:paraId="5408733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00A0D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anad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E682B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87 to 10.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4691A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5 to 2.7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34D3F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9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08 to 41.4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0B9B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6 to -1.1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5276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4 to -3.5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CCE3B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8 to -3.82)</w:t>
            </w:r>
          </w:p>
        </w:tc>
      </w:tr>
      <w:tr w:rsidR="00871927" w:rsidRPr="00E60D28" w14:paraId="6333BFC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FDAC6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entral African Republic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1B9A07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7 to 0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1BCA2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2 to 1.2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0097E3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5 to 20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AE2A1B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5 to -0.7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FD2C3C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7 to -0.7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AD1F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8 to -0.78)</w:t>
            </w:r>
          </w:p>
        </w:tc>
      </w:tr>
      <w:tr w:rsidR="00871927" w:rsidRPr="00E60D28" w14:paraId="163C43A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855E6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ha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AA4030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4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1BC58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0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7AF86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7 to 11.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A079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1 to 0.7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ED9742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 to 0.6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F47FC6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5 to 0.63)</w:t>
            </w:r>
          </w:p>
        </w:tc>
      </w:tr>
      <w:tr w:rsidR="00871927" w:rsidRPr="00E60D28" w14:paraId="581C1C6C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490CE0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Chil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C096E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9 to 4.8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FD08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9 to 3.5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CEE9E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8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.3 to 54.1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987A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 to -0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B7DBB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2 to -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BCAD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8 to -2.14)</w:t>
            </w:r>
          </w:p>
        </w:tc>
      </w:tr>
      <w:tr w:rsidR="00871927" w:rsidRPr="00E60D28" w14:paraId="21016CC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7DE9F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hin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0ADF3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9 to 1.5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8A35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6 to 0.8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5511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4 to 14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0834B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6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B5173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1 to -2.6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8230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6 to -2.83)</w:t>
            </w:r>
          </w:p>
        </w:tc>
      </w:tr>
      <w:tr w:rsidR="00871927" w:rsidRPr="00E60D28" w14:paraId="2C69B01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E7686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olomb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9220D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3 to 3.3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13229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5 to 3.3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438A24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.72 to 54.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44B9A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8 to -0.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50A3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1 to -1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BB4E8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6 to -1.79)</w:t>
            </w:r>
          </w:p>
        </w:tc>
      </w:tr>
      <w:tr w:rsidR="00871927" w:rsidRPr="00E60D28" w14:paraId="69E54A7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3278B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omoro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D614E1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1 to 1.1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C7706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7 to 1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07FF4A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82 to 29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38C9F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 to -0.6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D315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2 to -0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C2402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5 to -0.81)</w:t>
            </w:r>
          </w:p>
        </w:tc>
      </w:tr>
      <w:tr w:rsidR="00871927" w:rsidRPr="00E60D28" w14:paraId="5BEB7A1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2FEFD4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ong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3B89A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7 to 0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40F6E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1 to 0.9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140A3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9 to 15.1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29D46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5 to -0.7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5237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4 to -0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E8ED6C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 to -0.93)</w:t>
            </w:r>
          </w:p>
        </w:tc>
      </w:tr>
      <w:tr w:rsidR="00871927" w:rsidRPr="00E60D28" w14:paraId="4C09A23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1A14C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ook Island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27958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 to 2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85529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6 to 1.8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AE87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61 to 29.7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7776E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6 to -0.4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68A82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5 to -1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8CF4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53 to -1.91)</w:t>
            </w:r>
          </w:p>
        </w:tc>
      </w:tr>
      <w:tr w:rsidR="00871927" w:rsidRPr="00E60D28" w14:paraId="341D75B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CF291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osta Ric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7A98E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.64 to 5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2F7C5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.42 to 5.2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44C9C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8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38.72 to 85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5D48B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1.62 to -0.7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98CE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7 to -1.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AB62B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89 to -1.93)</w:t>
            </w:r>
          </w:p>
        </w:tc>
      </w:tr>
      <w:tr w:rsidR="00871927" w:rsidRPr="00E60D28" w14:paraId="1777422E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2381F9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proofErr w:type="spellStart"/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Coted'Ivoire</w:t>
            </w:r>
            <w:proofErr w:type="spellEnd"/>
          </w:p>
        </w:tc>
        <w:tc>
          <w:tcPr>
            <w:tcW w:w="1842" w:type="dxa"/>
            <w:shd w:val="clear" w:color="auto" w:fill="auto"/>
            <w:vAlign w:val="center"/>
          </w:tcPr>
          <w:p w14:paraId="461E754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0EBEBA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3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CA0F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4 to 5.9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A8DE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5 to -0.2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D2AEF5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8 to -0.5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BF36F1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8 to -0.52)</w:t>
            </w:r>
          </w:p>
        </w:tc>
      </w:tr>
      <w:tr w:rsidR="00871927" w:rsidRPr="00E60D28" w14:paraId="45E2BF4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381065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roat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758A6F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8 to 8.1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083A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 to 3.2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2988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1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.23 to 52.8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F74E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3 to -0.1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769F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4 to -2.9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B07D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5 to -3.06)</w:t>
            </w:r>
          </w:p>
        </w:tc>
      </w:tr>
      <w:tr w:rsidR="00871927" w:rsidRPr="00E60D28" w14:paraId="63B06D4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C8BF6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ub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841875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71 to 8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E545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04 to 6.8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57BD7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7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6.93 to 112.4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E298C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8 to 1.1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BDA6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2 to -0.1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912B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8 to 0.04)</w:t>
            </w:r>
          </w:p>
        </w:tc>
      </w:tr>
      <w:tr w:rsidR="00871927" w:rsidRPr="00E60D28" w14:paraId="5718095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5686A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ypru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EB984C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4 to 11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A054D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3 to 3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53708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4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.18 to 48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C1AC6D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4 to 2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90C0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65 to -2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1ACE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25 to -2.78)</w:t>
            </w:r>
          </w:p>
        </w:tc>
      </w:tr>
      <w:tr w:rsidR="00871927" w:rsidRPr="00E60D28" w14:paraId="294E17A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52986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Czech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AD651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8 to 6.4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90856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7 to 2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1B3B3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8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06 to 43.5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4DAE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 to 1.7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EFC0F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5 to -1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130D3F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94 to -1.56)</w:t>
            </w:r>
          </w:p>
        </w:tc>
      </w:tr>
      <w:tr w:rsidR="00871927" w:rsidRPr="00E60D28" w14:paraId="1681158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86FB1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Democratic People's Republic of Kore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E983E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4 to 1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757FB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9 to 1.5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855574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1 to 29.0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87E24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3 to -0.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35D7F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 to -1.6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00F7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6 to -1.56)</w:t>
            </w:r>
          </w:p>
        </w:tc>
      </w:tr>
      <w:tr w:rsidR="00871927" w:rsidRPr="00E60D28" w14:paraId="7EF81D7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7B7CC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Democratic Republic of the Cong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1DE4B3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50CF1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9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DD3BE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5 to 15.8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47A8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8 to -0.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92A1F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8 to -0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E2CFB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1 to -0.47)</w:t>
            </w:r>
          </w:p>
        </w:tc>
      </w:tr>
      <w:tr w:rsidR="00871927" w:rsidRPr="00E60D28" w14:paraId="04FD018E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40BD8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Denmark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1A520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63 to 18.9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C8EB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5 to 4.7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CDC7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8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52 to 72.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650FFC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2 to 2.0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84AB9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27 to -1.3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39C054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7 to -1.48)</w:t>
            </w:r>
          </w:p>
        </w:tc>
      </w:tr>
      <w:tr w:rsidR="00871927" w:rsidRPr="00E60D28" w14:paraId="3BF44EF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3CFBF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Djibout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E7EF9A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2 to 1.2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5EBB91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8 to 1.8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B80E5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01 to 31.3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B207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8 to -0.0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29B3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3 to -0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1C64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9 to -0.28)</w:t>
            </w:r>
          </w:p>
        </w:tc>
      </w:tr>
      <w:tr w:rsidR="00871927" w:rsidRPr="00E60D28" w14:paraId="64A4FC3D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65DA646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Dominic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FE75B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9 to 6.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6E93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9 to 8.6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97628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9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.16 to 157.4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A8218D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7 to -0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1D32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 to -0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538ED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8 to -0.45)</w:t>
            </w:r>
          </w:p>
        </w:tc>
      </w:tr>
      <w:tr w:rsidR="00871927" w:rsidRPr="00E60D28" w14:paraId="7509FB3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C0D841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Dominican Republic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4E5A6D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5 to 1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371B4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8 to 2.5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137EB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7 to 42.2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27EB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5 to 0.7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DB3C3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8 to 0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602E0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2 to 0.5)</w:t>
            </w:r>
          </w:p>
        </w:tc>
      </w:tr>
      <w:tr w:rsidR="00871927" w:rsidRPr="00E60D28" w14:paraId="71561B1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C7CC02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cuador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F1A3C1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1 to 2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4F35E8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3 to 3.7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9A976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9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.83 to 58.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D038B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8 to 1.3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3142D8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1 to 0.7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27168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2 to 0.56)</w:t>
            </w:r>
          </w:p>
        </w:tc>
      </w:tr>
      <w:tr w:rsidR="00871927" w:rsidRPr="00E60D28" w14:paraId="263FF2B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E669FB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gypt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CED3A7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92 to 7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83FD1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6 to 10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051E0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9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9.33 to 161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2799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4 to 1.8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B019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23 to 1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C9FDC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39 to 1.03)</w:t>
            </w:r>
          </w:p>
        </w:tc>
      </w:tr>
      <w:tr w:rsidR="00871927" w:rsidRPr="00E60D28" w14:paraId="5523FCDA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2E7E8B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El Salvador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BEB3D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2 to 1.5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8D3282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5 to 1.7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32C47B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74 to 29.6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6D44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7 to 1.3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F4BA6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5 to 0.4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DE6306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1 to 0.48)</w:t>
            </w:r>
          </w:p>
        </w:tc>
      </w:tr>
      <w:tr w:rsidR="00871927" w:rsidRPr="00E60D28" w14:paraId="54B12DB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2F380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quatorial Guine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C334C0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C25F35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E33ACF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8 to 13.4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92F71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7 to -0.8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6E4302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 to -1.2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C776F7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9 to -1.45)</w:t>
            </w:r>
          </w:p>
        </w:tc>
      </w:tr>
      <w:tr w:rsidR="00871927" w:rsidRPr="00E60D28" w14:paraId="55991E5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D80C41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ritre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11DD59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5 to 1.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089994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3 to 2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4C495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96 to 36.5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B6B09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 to 0.0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A99F3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7 to -0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94FB1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3 to -0.24)</w:t>
            </w:r>
          </w:p>
        </w:tc>
      </w:tr>
      <w:tr w:rsidR="00871927" w:rsidRPr="00E60D28" w14:paraId="41BC3F1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9D2720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sto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F7E7FF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79 to 7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B84DC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3.3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966E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.06 to 58.0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CD96A6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8 to 0.5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B674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2 to -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BB9A4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84 to -2.06)</w:t>
            </w:r>
          </w:p>
        </w:tc>
      </w:tr>
      <w:tr w:rsidR="00871927" w:rsidRPr="00E60D28" w14:paraId="1B4E8A5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09BD18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swatin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9E4C4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9144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6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5C2C9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 to 10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1D053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2 to -0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CF126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3 to -0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D9E38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 to -0.17)</w:t>
            </w:r>
          </w:p>
        </w:tc>
      </w:tr>
      <w:tr w:rsidR="00871927" w:rsidRPr="00E60D28" w14:paraId="57EEA88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175B1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Ethiop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02760F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4 to 2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0F94B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7 to 3.3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647D1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17 to 57.4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F94B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2 to -1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741314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 to -1.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06C13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1 to -2.11)</w:t>
            </w:r>
          </w:p>
        </w:tc>
      </w:tr>
      <w:tr w:rsidR="00871927" w:rsidRPr="00E60D28" w14:paraId="398CC553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4C7BAE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Fij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E5882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9 to 2.9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98705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2 to 4.2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04741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88 to 73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9426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2 to -1.3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56D7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9 to -1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9D860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2 to -1.68)</w:t>
            </w:r>
          </w:p>
        </w:tc>
      </w:tr>
      <w:tr w:rsidR="00871927" w:rsidRPr="00E60D28" w14:paraId="7A5B12E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09DD3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Fin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5BB329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01 to 7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419D7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3 to 2.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AACD3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5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.68 to 38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D0499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8 to 1.2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39564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1 to -2.3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61955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6 to -2.38)</w:t>
            </w:r>
          </w:p>
        </w:tc>
      </w:tr>
      <w:tr w:rsidR="00871927" w:rsidRPr="00E60D28" w14:paraId="116263C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29BCD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Franc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9588C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48 to 17.1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EC36D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2 to 4.2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FE861B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1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.53 to 62.1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33E08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7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5B6E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29 to -2.9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D49E1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66 to -3.25)</w:t>
            </w:r>
          </w:p>
        </w:tc>
      </w:tr>
      <w:tr w:rsidR="00871927" w:rsidRPr="00E60D28" w14:paraId="532E3D6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93D56A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abo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5B95EF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0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4833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 to 0.8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DF24D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 to 13.8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85A92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8 to -0.9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E71F32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3 to -1.1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BBF62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 to -1.22)</w:t>
            </w:r>
          </w:p>
        </w:tc>
      </w:tr>
      <w:tr w:rsidR="00871927" w:rsidRPr="00E60D28" w14:paraId="29930EA8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76B65E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amb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A17691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99164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2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5CEAE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2 to 4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EC9A2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2 to 0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527E0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9 to -0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6C9A3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 to -0.03)</w:t>
            </w:r>
          </w:p>
        </w:tc>
      </w:tr>
      <w:tr w:rsidR="00871927" w:rsidRPr="00E60D28" w14:paraId="54D8D7D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1A709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eorg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6298E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6 to 1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2A8A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 to 1.9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0B37E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4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.22 to 35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053B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3 to 1.5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67CAB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1 to 0.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15AFE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3 to 0.38)</w:t>
            </w:r>
          </w:p>
        </w:tc>
      </w:tr>
      <w:tr w:rsidR="00871927" w:rsidRPr="00E60D28" w14:paraId="0575E44F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09061BE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Germany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60D47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1 to 18.1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EC5305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8 to 4.5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A5C5D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9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2.75 to 69.4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4D29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1 to 0.8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13FD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05 to -3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504A4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2 to -3.33)</w:t>
            </w:r>
          </w:p>
        </w:tc>
      </w:tr>
      <w:tr w:rsidR="00871927" w:rsidRPr="00E60D28" w14:paraId="154E7C6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6DF447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han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E1C8F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3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5E03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5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E2F0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8 to 9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6B90E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5 to -1.8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EECCF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2 to -2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4D8D3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6 to -2.06)</w:t>
            </w:r>
          </w:p>
        </w:tc>
      </w:tr>
      <w:tr w:rsidR="00871927" w:rsidRPr="00E60D28" w14:paraId="4DB81EA5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4F77CD7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reec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02C94E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1 to 13.9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637F0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7 to 4.2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0D423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0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9.6 to 62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71C64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8 to -0.8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2EA1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4 to -2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1A8F8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97 to -2.9)</w:t>
            </w:r>
          </w:p>
        </w:tc>
      </w:tr>
      <w:tr w:rsidR="00871927" w:rsidRPr="00E60D28" w14:paraId="3F9BF45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1D2428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reen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15C0B0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9 to 2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BE3BD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9 to 3.1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246A6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2 to 50.3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FF43E0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2 to -0.4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514F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8 to -1.1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9C82D7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8 to -1.22)</w:t>
            </w:r>
          </w:p>
        </w:tc>
      </w:tr>
      <w:tr w:rsidR="00871927" w:rsidRPr="00E60D28" w14:paraId="2BC918BE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1F00AEF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renad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7112B8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3 to 3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CDE3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2 to 4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3D455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5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2.26 to 71.4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4D3F5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4 to 1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783D1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5 to 0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0A41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1 to 0.82)</w:t>
            </w:r>
          </w:p>
        </w:tc>
      </w:tr>
      <w:tr w:rsidR="00871927" w:rsidRPr="00E60D28" w14:paraId="61143803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5EA0439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uam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D50F98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4 to 4.0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F2B96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6 to 3.6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601B1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7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3.34 to 71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A98AB6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5 to -1.8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487A3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42 to -3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BFB0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35 to -2.71)</w:t>
            </w:r>
          </w:p>
        </w:tc>
      </w:tr>
      <w:tr w:rsidR="00871927" w:rsidRPr="00E60D28" w14:paraId="0CD9017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425F1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uatemal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2D17FE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56 to 0.9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126D25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78 to 1.3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47E91A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7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2.98 to 22.3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0574C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68 to -0.6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B1CF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37 to -0.9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B223B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14 to -1.09)</w:t>
            </w:r>
          </w:p>
        </w:tc>
      </w:tr>
      <w:tr w:rsidR="00871927" w:rsidRPr="00E60D28" w14:paraId="444ECFED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7DA74C0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Guine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B2FE9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676E1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1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6DDF3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2 to 2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2068EB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 to -0.5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E824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1 to -0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8C7F5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6 to -0.67)</w:t>
            </w:r>
          </w:p>
        </w:tc>
      </w:tr>
      <w:tr w:rsidR="00871927" w:rsidRPr="00E60D28" w14:paraId="6C35FDA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39C79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uinea-Bissa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93676B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4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A431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9 to 0.7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DCF0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3 to 12.5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D5C6BC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2 to 0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A5DDD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 to 0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FBF375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6 to 0.35)</w:t>
            </w:r>
          </w:p>
        </w:tc>
      </w:tr>
      <w:tr w:rsidR="00871927" w:rsidRPr="00E60D28" w14:paraId="4010119C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614F8A0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uyan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E05B12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9 to 3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8EBF68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36 to 5.6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69F55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5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0.01 to 97.8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0C70B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8 to -0.7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F204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9 to -1.1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00C5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 to -1.18)</w:t>
            </w:r>
          </w:p>
        </w:tc>
      </w:tr>
      <w:tr w:rsidR="00871927" w:rsidRPr="00E60D28" w14:paraId="3A1DDAE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1C010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ait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35F03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1 to 5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967C4B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8 to 9.3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A4BD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4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5.18 to 158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7A450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3 to -0.8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0FDAA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5 to -0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365616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 to -0.94)</w:t>
            </w:r>
          </w:p>
        </w:tc>
      </w:tr>
      <w:tr w:rsidR="00871927" w:rsidRPr="00E60D28" w14:paraId="43D3C7B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F719E7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ondura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6A11DB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2 to 4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2B7DD3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1 to 6.7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316B1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7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.03 to 113.1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F62D7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 to 1.1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58C76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2 to 1.0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E919F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6 to 0.98)</w:t>
            </w:r>
          </w:p>
        </w:tc>
      </w:tr>
      <w:tr w:rsidR="00871927" w:rsidRPr="00E60D28" w14:paraId="55D207A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42D71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ungary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061BA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14 to 6.4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A9AA5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 to 3.4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A3C599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13 to 58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85147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3 to 0.0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1B42B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04 to -2.5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DB390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19 to -2.75)</w:t>
            </w:r>
          </w:p>
        </w:tc>
      </w:tr>
      <w:tr w:rsidR="00871927" w:rsidRPr="00E60D28" w14:paraId="7848247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D0D1F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Ice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C4FC11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12 to 10.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1949B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5 to 2.0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EA0FE4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2.76 to 30.7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0466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2 to 0.2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20D6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92 to -3.1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FE526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6 to -3.34)</w:t>
            </w:r>
          </w:p>
        </w:tc>
      </w:tr>
      <w:tr w:rsidR="00871927" w:rsidRPr="00E60D28" w14:paraId="54BC4E8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A062B0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Ind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2B480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5 to 2.4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18A58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7 to 3.6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79A0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94 to 58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7BE4D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3 to 0.3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777DF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6 to 0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64A77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2 to -0.12)</w:t>
            </w:r>
          </w:p>
        </w:tc>
      </w:tr>
      <w:tr w:rsidR="00871927" w:rsidRPr="00E60D28" w14:paraId="4860D95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745C6B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Indones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65C29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3 to 2.4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DD00A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3 to 3.6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36945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4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95 to 59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41B16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5 to -0.5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727038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8 to -0.7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6B3C94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7 to -0.9)</w:t>
            </w:r>
          </w:p>
        </w:tc>
      </w:tr>
      <w:tr w:rsidR="00871927" w:rsidRPr="00E60D28" w14:paraId="47EC552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B0C78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Iran (Islamic Republic of)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74662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5 to 5.0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D83C6F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9 to 4.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B56FE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2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.47 to 76.2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3FE2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3 to -0.0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0347BC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2 to -1.4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64AE3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7 to -1.54)</w:t>
            </w:r>
          </w:p>
        </w:tc>
      </w:tr>
      <w:tr w:rsidR="00871927" w:rsidRPr="00E60D28" w14:paraId="1DECE68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00ABB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Iraq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4F67F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12 to 22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39BEC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06 to 24.8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02F2C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56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1.48 to 405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93243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6 to 1.6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FDD37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8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ACDEC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4 to 0.62)</w:t>
            </w:r>
          </w:p>
        </w:tc>
      </w:tr>
      <w:tr w:rsidR="00871927" w:rsidRPr="00E60D28" w14:paraId="0D0FB56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E52792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Ire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605BC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63 to 9.5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9E5C3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6 to 1.9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CF1BA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.09 to 29.5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A80C5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4 to -0.5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4CAA75" w14:textId="424907E6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5.4</w:t>
            </w:r>
            <w:r w:rsidR="00DE6116"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9 to -4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A1F3C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5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6.2 to -4.72)</w:t>
            </w:r>
          </w:p>
        </w:tc>
      </w:tr>
      <w:tr w:rsidR="00871927" w:rsidRPr="00E60D28" w14:paraId="45B90C66" w14:textId="77777777" w:rsidTr="00E60D28">
        <w:trPr>
          <w:trHeight w:val="1080"/>
        </w:trPr>
        <w:tc>
          <w:tcPr>
            <w:tcW w:w="2235" w:type="dxa"/>
            <w:shd w:val="clear" w:color="auto" w:fill="auto"/>
            <w:noWrap/>
            <w:vAlign w:val="center"/>
          </w:tcPr>
          <w:p w14:paraId="0E78AE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Israel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24E06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81 to 9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1434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1 to 3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203CC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0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33 to 46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0E8DBB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9 to 0.1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E586E7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55 to -3.1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02571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5 to -3.44)</w:t>
            </w:r>
          </w:p>
        </w:tc>
      </w:tr>
      <w:tr w:rsidR="00871927" w:rsidRPr="00E60D28" w14:paraId="56FBD71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6C7A1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Italy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ED2C4D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82 to 14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2740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5 to 3.3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EA8D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9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1.75 to 48.6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86DE9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6 to -0.1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B20C3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69 to -3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268FD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3 to -3.57)</w:t>
            </w:r>
          </w:p>
        </w:tc>
      </w:tr>
      <w:tr w:rsidR="00871927" w:rsidRPr="00E60D28" w14:paraId="2C7BCB2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923C3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Jamaic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4C4579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2 to 2.6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1C47A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1 to 3.1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5477C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1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.9 to 52.1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88616F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5 to 1.4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BA73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4 to 0.9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3A8D6F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8 to 0.91)</w:t>
            </w:r>
          </w:p>
        </w:tc>
      </w:tr>
      <w:tr w:rsidR="00871927" w:rsidRPr="00E60D28" w14:paraId="000E280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6C44B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Jap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9D58FB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59 to 3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C1E6F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1 to 1.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3B48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6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.38 to 18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87028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 to -1.3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569E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1 to -3.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FD17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49 to -3.71)</w:t>
            </w:r>
          </w:p>
        </w:tc>
      </w:tr>
      <w:tr w:rsidR="00871927" w:rsidRPr="00E60D28" w14:paraId="7413943E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2A7F3C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Jord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7DF1F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1 to 5.4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E2DC0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3 to 5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D5F80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8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.36 to 76.4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A1D7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4 to -1.3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D6F84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95 to -2.6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D118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1 to -3.03)</w:t>
            </w:r>
          </w:p>
        </w:tc>
      </w:tr>
      <w:tr w:rsidR="00871927" w:rsidRPr="00E60D28" w14:paraId="726CD83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D6464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Kazakhs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5270F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4 to 1.6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581BA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4 to 1.6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D8E1E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2.87 to 29.7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9C4146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4 to 0.4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0E3C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23 to -0.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13762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8 to -0.97)</w:t>
            </w:r>
          </w:p>
        </w:tc>
      </w:tr>
      <w:tr w:rsidR="00871927" w:rsidRPr="00E60D28" w14:paraId="208B216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74B952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Keny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384F7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22 to 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3557F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35 to 1.5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3E5C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2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5.75 to 25.4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57C57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05 to 0.2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FC925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16 to 0.1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9BCC1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18 to 0.06)</w:t>
            </w:r>
          </w:p>
        </w:tc>
      </w:tr>
      <w:tr w:rsidR="00871927" w:rsidRPr="00E60D28" w14:paraId="522DE3C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B2F95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Kiribat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7B4D8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 to 5.0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6D58E9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78 to 8.0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C65E7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1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9.14 to 136.2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5DCE4E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1 to 0.3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6F81D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9 to 0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876B88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6 to 0.23)</w:t>
            </w:r>
          </w:p>
        </w:tc>
      </w:tr>
      <w:tr w:rsidR="00871927" w:rsidRPr="00E60D28" w14:paraId="381B12C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84F02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Kuwait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C13748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 to 3.5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F3723C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8 to 2.1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DA6E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9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28 to 31.9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86035A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9 to 1.9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1643E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 to 0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0560C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6 to -0.39)</w:t>
            </w:r>
          </w:p>
        </w:tc>
      </w:tr>
      <w:tr w:rsidR="00871927" w:rsidRPr="00E60D28" w14:paraId="670298BE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02D2EF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Kyrgyzs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CDD6C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6 to 1.0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9DD7EA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9 to 1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FEFA6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26 to 20.6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350DB2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54 to 0.5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A6180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3 to 0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BFB9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2 to 0.09)</w:t>
            </w:r>
          </w:p>
        </w:tc>
      </w:tr>
      <w:tr w:rsidR="00871927" w:rsidRPr="00E60D28" w14:paraId="6B3371A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940990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ao People's Democratic Republic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520DC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1 to 4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DC126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8 to 6.7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5E4F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5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7 to 114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74979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6 to -1.6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D772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2 to -1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AA0C2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9 to -2.01)</w:t>
            </w:r>
          </w:p>
        </w:tc>
      </w:tr>
      <w:tr w:rsidR="00871927" w:rsidRPr="00E60D28" w14:paraId="5DC47CD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03095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atv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764E0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1 to 5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02FBE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2 to 3.3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9E3E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8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.22 to 59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273D4E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6 to 0.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55DA3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6 to -1.5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00F21C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 to -1.45)</w:t>
            </w:r>
          </w:p>
        </w:tc>
      </w:tr>
      <w:tr w:rsidR="00871927" w:rsidRPr="00E60D28" w14:paraId="02A9955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7DAEA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ebano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FDF499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7 to 8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CDEA0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6 to 7.3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A2E4E3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2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.99 to 108.4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D26A48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9 to 0.3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FDC0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1 to -1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AD974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5 to -1.63)</w:t>
            </w:r>
          </w:p>
        </w:tc>
      </w:tr>
      <w:tr w:rsidR="00871927" w:rsidRPr="00E60D28" w14:paraId="1073A6A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FDD631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Lesoth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A4F2F6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9C62F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3F5C5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3 to 10.6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C92FF2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3 to 1.2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8C2449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4 to 1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B333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 to 1.33)</w:t>
            </w:r>
          </w:p>
        </w:tc>
      </w:tr>
      <w:tr w:rsidR="00871927" w:rsidRPr="00E60D28" w14:paraId="18F4267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0FBB8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iber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C5FF5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3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AFF19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0.5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F7952F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7 to 9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6FB205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 to 0.6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7904C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6 to 0.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F4720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9 to 0.29)</w:t>
            </w:r>
          </w:p>
        </w:tc>
      </w:tr>
      <w:tr w:rsidR="00871927" w:rsidRPr="00E60D28" w14:paraId="2FD5643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A00E8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iby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CF2FD8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3 to 6.4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52FE42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8 to 7.3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088D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4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.68 to 117.1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7D2C5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1 to 0.4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20639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1 to -0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DDFDC0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6 to -0.44)</w:t>
            </w:r>
          </w:p>
        </w:tc>
      </w:tr>
      <w:tr w:rsidR="00871927" w:rsidRPr="00E60D28" w14:paraId="4FE0468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D4D256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ithua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55205B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2 to 5.8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8FDAC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9 to 4.0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8610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6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.51 to 70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09F53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9 to -0.4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44F9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24 to -1.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2602B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8 to -2)</w:t>
            </w:r>
          </w:p>
        </w:tc>
      </w:tr>
      <w:tr w:rsidR="00871927" w:rsidRPr="00E60D28" w14:paraId="7623FAF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0B90CC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uxembourg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BF1F3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82 to 12.3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28C5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8 to 2.8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BB3C6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3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6.07 to 43.7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FFB8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 to 0.7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8089E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3 to -3.8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A30E8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96 to -4)</w:t>
            </w:r>
          </w:p>
        </w:tc>
      </w:tr>
      <w:tr w:rsidR="00871927" w:rsidRPr="00E60D28" w14:paraId="7AB03FB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EB60B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dagascar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35963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 to 0.6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A81D7E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5 to 1.0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181C6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53 to 18.3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F2BA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2 to -0.9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4CE1A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3 to -1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DABA1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7 to -1.07)</w:t>
            </w:r>
          </w:p>
        </w:tc>
      </w:tr>
      <w:tr w:rsidR="00871927" w:rsidRPr="00E60D28" w14:paraId="6529F5C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962992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law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B0E57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04 to 0.3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06EB1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07 to 0.4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CFF96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8 to 8.0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EA8763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76 to -0.4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DE4AB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94 to -0.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C100DA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89 to -0.73)</w:t>
            </w:r>
          </w:p>
        </w:tc>
      </w:tr>
      <w:tr w:rsidR="00871927" w:rsidRPr="00E60D28" w14:paraId="245B95E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116CA9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Malays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4B844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9 to 2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A403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9 to 2.6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91C5C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8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61 to 42.6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1DBBA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 to -0.5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537E9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72 to -1.0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4EC92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7 to -1.38)</w:t>
            </w:r>
          </w:p>
        </w:tc>
      </w:tr>
      <w:tr w:rsidR="00871927" w:rsidRPr="00E60D28" w14:paraId="1F08878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3A297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ldive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ADC1E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1 to 1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16EDF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3 to 1.7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30A7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99 to 28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5B3BF1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9 to -0.1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0208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22 to -1.5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8E79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77 to -1.99)</w:t>
            </w:r>
          </w:p>
        </w:tc>
      </w:tr>
      <w:tr w:rsidR="00871927" w:rsidRPr="00E60D28" w14:paraId="04C7FB7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647E1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li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A1D25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6AFAF7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4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5E330B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1 to 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372A4D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8 to -0.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E45E5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1 to -0.9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7E56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2 to -0.93)</w:t>
            </w:r>
          </w:p>
        </w:tc>
      </w:tr>
      <w:tr w:rsidR="00871927" w:rsidRPr="00E60D28" w14:paraId="4A9CA07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BAC88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lt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909F5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96 to 10.7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462515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5 to 2.7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F69E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.16 to 42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60A06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8 to -0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ADC45C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04 to -4.5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3D2DB7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22 to -4.68)</w:t>
            </w:r>
          </w:p>
        </w:tc>
      </w:tr>
      <w:tr w:rsidR="00871927" w:rsidRPr="00E60D28" w14:paraId="68259CF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631A6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rshall Island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6CBE2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8 to 4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AC507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36 to 7.3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350CB9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7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2.23 to 128.9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A85F08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6 to -0.6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D5492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5 to -0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30EB1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 to -0.73)</w:t>
            </w:r>
          </w:p>
        </w:tc>
      </w:tr>
      <w:tr w:rsidR="00871927" w:rsidRPr="00E60D28" w14:paraId="44B3F83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3D3BF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aurita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F4F93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46B01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3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CE984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9 to 6.4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24A508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2 to -0.4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B8809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2 to -0.8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649A5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3 to -0.83)</w:t>
            </w:r>
          </w:p>
        </w:tc>
      </w:tr>
      <w:tr w:rsidR="00871927" w:rsidRPr="00E60D28" w14:paraId="1AEEBC1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8062D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Mauritiu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3D7E6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 to 2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004D6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7 to 2.3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D979AD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1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4.8 to 40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A067D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6.49 to -0.3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E66003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7.16 to -1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D209D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7.33 to -1.13)</w:t>
            </w:r>
          </w:p>
        </w:tc>
      </w:tr>
      <w:tr w:rsidR="00871927" w:rsidRPr="00E60D28" w14:paraId="05863A7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13650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exic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96354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7 to 1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76416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7 to 2.0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FF342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9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5.4 to 33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66C83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9 to -0.3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B092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6 to -1.1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4CE174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8 to -1.03)</w:t>
            </w:r>
          </w:p>
        </w:tc>
      </w:tr>
      <w:tr w:rsidR="00871927" w:rsidRPr="00E60D28" w14:paraId="7B8BD95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778BBB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icronesia (Federated States of)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A26E4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5 to 6.7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CBDDA9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58 to 10.1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5CBF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7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2.54 to 173.1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E89F8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2 to -0.1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2C20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 to -0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BFDD7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5 to -0.49)</w:t>
            </w:r>
          </w:p>
        </w:tc>
      </w:tr>
      <w:tr w:rsidR="00871927" w:rsidRPr="00E60D28" w14:paraId="6C76E1F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41F480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onac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F2C650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7 to 35.4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8C38D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 to 8.2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54C8D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7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89 to 126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97EE06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1 to 1.7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63DF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5 to -0.7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FEBC4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9 to -0.92)</w:t>
            </w:r>
          </w:p>
        </w:tc>
      </w:tr>
      <w:tr w:rsidR="00871927" w:rsidRPr="00E60D28" w14:paraId="31C0A6B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2D3F21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ongol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8D414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5 to 1.1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578A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2 to 1.3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83CC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84 to 25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618647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5 to 0.2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0E8FA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4 to -0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4C2326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 to -0.4)</w:t>
            </w:r>
          </w:p>
        </w:tc>
      </w:tr>
      <w:tr w:rsidR="00871927" w:rsidRPr="00E60D28" w14:paraId="44669DB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2379A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ontenegr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99E1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4 to 5.3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043AA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2 to 3.1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12D64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4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03 to 50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FC04E2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5 to 0.8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CFA5BF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1 to -0.2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02093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 to -0.46)</w:t>
            </w:r>
          </w:p>
        </w:tc>
      </w:tr>
      <w:tr w:rsidR="00871927" w:rsidRPr="00E60D28" w14:paraId="3345796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E4D24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orocc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DEE21B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18 to 1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4E891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26 to 1.6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A6C9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4.01 to 26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58D4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49 to -0.1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0FAEB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94 to -0.4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480520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1.05 to -0.58)</w:t>
            </w:r>
          </w:p>
        </w:tc>
      </w:tr>
      <w:tr w:rsidR="00871927" w:rsidRPr="00E60D28" w14:paraId="6D1F551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CA5F5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Mozambiqu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57EA93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3 to 1.5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0ECA3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8 to 2.3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4C9A3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23 to 41.3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10B7F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4 to -0.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33D6E8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6 to -0.5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5931FA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 to -0.5)</w:t>
            </w:r>
          </w:p>
        </w:tc>
      </w:tr>
      <w:tr w:rsidR="00871927" w:rsidRPr="00E60D28" w14:paraId="69C22DE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4F32B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Myanmar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170DAE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6 to 3.6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3AE0C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1 to 5.4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355BB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4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.07 to 89.7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0A758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 to -1.7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280CD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8 to -2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06CDB8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6 to -2.2)</w:t>
            </w:r>
          </w:p>
        </w:tc>
      </w:tr>
      <w:tr w:rsidR="00871927" w:rsidRPr="00E60D28" w14:paraId="6F99E93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91F8F1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amib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146FFC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E4701B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3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ED182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1 to 5.3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08AC9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9 to -0.0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F91EC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6 to -0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E1F66E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4 to -0.38)</w:t>
            </w:r>
          </w:p>
        </w:tc>
      </w:tr>
      <w:tr w:rsidR="00871927" w:rsidRPr="00E60D28" w14:paraId="38D8047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209D58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aur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A7C16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2 to 8.1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4124B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72 to 11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BCD1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6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8.22 to 207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797F5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2 to 0.7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9A152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3 to 0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ABABE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6 to 0.44)</w:t>
            </w:r>
          </w:p>
        </w:tc>
      </w:tr>
      <w:tr w:rsidR="00871927" w:rsidRPr="00E60D28" w14:paraId="3FE9B07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EB3364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epal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5D3D14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1 to 3.7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6BE1B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3 to 5.9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BE3BC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5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32 to 92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3490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9 to -0.1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A0BB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3 to -0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4CC28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6 to -0.51)</w:t>
            </w:r>
          </w:p>
        </w:tc>
      </w:tr>
      <w:tr w:rsidR="00871927" w:rsidRPr="00E60D28" w14:paraId="0BEF3FD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56C20E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etherland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45FAB5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36 to 12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529E7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6 to 2.5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99FC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.34 to 38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6E11C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3 to -0.6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DDE7D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97 to -3.4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9BA046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22 to -3.8)</w:t>
            </w:r>
          </w:p>
        </w:tc>
      </w:tr>
      <w:tr w:rsidR="00871927" w:rsidRPr="00E60D28" w14:paraId="79AE3AD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A6BB3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New Zea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3C9F9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3 to 10.4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DC41D7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7 to 2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70AC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01 to 31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361A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21 to -1.7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FFB8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84 to -3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DF8C9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5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6.07 to -3.94)</w:t>
            </w:r>
          </w:p>
        </w:tc>
      </w:tr>
      <w:tr w:rsidR="00871927" w:rsidRPr="00E60D28" w14:paraId="69F1ECB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4F056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icaragu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8AB978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1 to 2.6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B0B7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8 to 3.0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794F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2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.33 to 51.2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8EDAC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6 to 0.0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70837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5 to -0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0DBD1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9 to -0.7)</w:t>
            </w:r>
          </w:p>
        </w:tc>
      </w:tr>
      <w:tr w:rsidR="00871927" w:rsidRPr="00E60D28" w14:paraId="6D721F8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BB8859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iger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DD2FD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4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A3BACA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6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14FB4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6 to 10.6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686EB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5 to 0.4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3255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3 to 0.2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6BECA1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27)</w:t>
            </w:r>
          </w:p>
        </w:tc>
      </w:tr>
      <w:tr w:rsidR="00871927" w:rsidRPr="00E60D28" w14:paraId="45713A9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B96F37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iger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CA13F0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91660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3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E8E1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4 to 6.0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7C1ED1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9 to -0.6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905403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5 to -0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DC84A8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2 to -0.82)</w:t>
            </w:r>
          </w:p>
        </w:tc>
      </w:tr>
      <w:tr w:rsidR="00871927" w:rsidRPr="00E60D28" w14:paraId="71DA321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F0F39F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iu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72FE25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5 to 5.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56248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8 to 7.2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5A09E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5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2.46 to 120.7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6C209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9 to -0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D3996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7 to -0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BFB21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4 to -0.6)</w:t>
            </w:r>
          </w:p>
        </w:tc>
      </w:tr>
      <w:tr w:rsidR="00871927" w:rsidRPr="00E60D28" w14:paraId="4D784BC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343FB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North Macedo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FB933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 to 0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AC14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 to 0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DEF2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 to 0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0F82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5 to 0.8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1582F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9 to -0.4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84F1F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2 to -0.81)</w:t>
            </w:r>
          </w:p>
        </w:tc>
      </w:tr>
      <w:tr w:rsidR="00871927" w:rsidRPr="00E60D28" w14:paraId="3B83168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AACB4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Northern Mariana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Island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280DC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85 to 5.1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9189B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.21 to 5.8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D6898A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8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34.76 to 93.5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02903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1.99 to 0.2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1CF40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1.74 to -0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6B289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5 to -0.26)</w:t>
            </w:r>
          </w:p>
        </w:tc>
      </w:tr>
      <w:tr w:rsidR="00871927" w:rsidRPr="00E60D28" w14:paraId="3B8C893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3512EF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Norway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4638C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38 to 7.3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0440E4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3 to 1.4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2AB3E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3 to 22.2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EB0BD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3 to 1.2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DEC4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53 to -2.8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EA307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9 to -2.93)</w:t>
            </w:r>
          </w:p>
        </w:tc>
      </w:tr>
      <w:tr w:rsidR="00871927" w:rsidRPr="00E60D28" w14:paraId="086C5EC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B73FE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m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E893AE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4 to 5.4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3C1EC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3 to 4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F42C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54 to 75.4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F86E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1 to 0.1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3D408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6 to -1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D16132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45 to -1.69)</w:t>
            </w:r>
          </w:p>
        </w:tc>
      </w:tr>
      <w:tr w:rsidR="00871927" w:rsidRPr="00E60D28" w14:paraId="1D05C44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BC982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akis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C7F848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7 to 3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54E35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2 to 4.9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19D6B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3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8 to 77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A9CB8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2 to -0.4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6CA40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1 to -0.5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CE8F7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7 to -0.63)</w:t>
            </w:r>
          </w:p>
        </w:tc>
      </w:tr>
      <w:tr w:rsidR="00871927" w:rsidRPr="00E60D28" w14:paraId="3781E10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50A2CF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ala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0AE36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8 to 4.5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D700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6 to 6.2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D0DCC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7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7 to 100.1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6E7BC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6 to -0.0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C9BF3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8 to -0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12B0A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7 to -0.48)</w:t>
            </w:r>
          </w:p>
        </w:tc>
      </w:tr>
      <w:tr w:rsidR="00871927" w:rsidRPr="00E60D28" w14:paraId="2B362FB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93DF0F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alestin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E5A3C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8 to 4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B6C6B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2 to 5.8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347F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5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 to 91.0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F28D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2 to -0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FCBF9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7 to -1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DBA92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 to -1.68)</w:t>
            </w:r>
          </w:p>
        </w:tc>
      </w:tr>
      <w:tr w:rsidR="00871927" w:rsidRPr="00E60D28" w14:paraId="4104FC7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87117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anam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7BBA4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1 to 2.6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23A9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4 to 2.7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00D081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3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3.57 to 44.9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B4302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9 to -0.1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04D23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1 to -1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6E542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2 to -1.19)</w:t>
            </w:r>
          </w:p>
        </w:tc>
      </w:tr>
      <w:tr w:rsidR="00871927" w:rsidRPr="00E60D28" w14:paraId="24EBD1D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F5783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Papua New Guine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336BC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 to 4.1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8FAE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4 to 6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7217B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0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1.9 to 109.2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65A5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2 to -0.4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6C62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4 to -0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FE12E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2 to -0.72)</w:t>
            </w:r>
          </w:p>
        </w:tc>
      </w:tr>
      <w:tr w:rsidR="00871927" w:rsidRPr="00E60D28" w14:paraId="6DF881A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222A7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araguay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BA43C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2 to 5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6F2EAD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1 to 6.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40D4DE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9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81 to 99.9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6CC8A9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6 to 0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A7FDA3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7 to -0.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DCD3C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8 to -0.49)</w:t>
            </w:r>
          </w:p>
        </w:tc>
      </w:tr>
      <w:tr w:rsidR="00871927" w:rsidRPr="00E60D28" w14:paraId="5B4AC8CE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7C193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er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082A9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5 to 3.5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0715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 to 3.7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019E4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3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49 to 61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6CE39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6 to 2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0D965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3 to 0.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09683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9 to 0.85)</w:t>
            </w:r>
          </w:p>
        </w:tc>
      </w:tr>
      <w:tr w:rsidR="00871927" w:rsidRPr="00E60D28" w14:paraId="671C182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AA453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hilippine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719CB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8 to 3.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98EC3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7 to 4.8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8C8AB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7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.28 to 81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8DF01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4 to -0.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12B5A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7 to -0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6F1605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8 to -0.69)</w:t>
            </w:r>
          </w:p>
        </w:tc>
      </w:tr>
      <w:tr w:rsidR="00871927" w:rsidRPr="00E60D28" w14:paraId="42B8686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9D867B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o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E29CD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6 to 3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8E3A0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9 to 2.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E5F9D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3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8.97 to 38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53FA0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9 to -1.8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E30EDC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 to -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215FE7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04 to -4.22)</w:t>
            </w:r>
          </w:p>
        </w:tc>
      </w:tr>
      <w:tr w:rsidR="00871927" w:rsidRPr="00E60D28" w14:paraId="711E100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53959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ortugal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31981B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1 to 10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EDAD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 to 2.9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E020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12 to 45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EB85AD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2 to 1.0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9EC1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51 to -3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3940F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4 to -3.78)</w:t>
            </w:r>
          </w:p>
        </w:tc>
      </w:tr>
      <w:tr w:rsidR="00871927" w:rsidRPr="00E60D28" w14:paraId="34A1409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82754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Puerto Ric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A88FD0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.21 to 5.4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54FFC6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57 to 3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6522AB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9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4.42 to 59.1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DCB62E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1.47 to -0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D7F697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31 to -2.2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792B5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.27 to -2.26)</w:t>
            </w:r>
          </w:p>
        </w:tc>
      </w:tr>
      <w:tr w:rsidR="00871927" w:rsidRPr="00E60D28" w14:paraId="567C01F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27DE8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Qatar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18A3CD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1 to 8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0AA21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 to 5.3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88C3E0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2.8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81 to 84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5B791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3 to 0.7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BDF8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31 to -1.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4CE26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03 to -1.51)</w:t>
            </w:r>
          </w:p>
        </w:tc>
      </w:tr>
      <w:tr w:rsidR="00871927" w:rsidRPr="00E60D28" w14:paraId="635D8DC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8183BA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Republic of Kore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550A15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3 to 5.3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3221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3 to 1.8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4E26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84 to 27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C43677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9 to 1.1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3DF9B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97 to -3.5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B1194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4 to -3.93)</w:t>
            </w:r>
          </w:p>
        </w:tc>
      </w:tr>
      <w:tr w:rsidR="00871927" w:rsidRPr="00E60D28" w14:paraId="553407D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B5365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Republic of Moldov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078FD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3 to 1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95869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 to 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6B5F56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38 to 18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EBC9E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1 to 0.1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7E10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4 to -1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8EE4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8 to -1.34)</w:t>
            </w:r>
          </w:p>
        </w:tc>
      </w:tr>
      <w:tr w:rsidR="00871927" w:rsidRPr="00E60D28" w14:paraId="6D59B20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3B2FF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Roma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E7E651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7 to 1.9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2674FB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9 to 1.3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E9A95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7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3.34 to 23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94879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6 to 0.4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455F02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9 to -1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70C54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 to -1.76)</w:t>
            </w:r>
          </w:p>
        </w:tc>
      </w:tr>
      <w:tr w:rsidR="00871927" w:rsidRPr="00E60D28" w14:paraId="240ADBC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1E6D6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Russian Federatio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7F1749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 to 3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9C4B52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3 to 2.3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994DB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4.9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0.02 to 40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0344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8 to 2.2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41F462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8 to 0.4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C22648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 to 0.24)</w:t>
            </w:r>
          </w:p>
        </w:tc>
      </w:tr>
      <w:tr w:rsidR="00871927" w:rsidRPr="00E60D28" w14:paraId="691CFFD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0BC27A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Rwand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FB9C9E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5 to 1.4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E53EA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4 to 2.2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1EE0D3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8 to 37.8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5DDF69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 to -0.9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0A2AB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6 to -1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25AEFA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9 to -1.4)</w:t>
            </w:r>
          </w:p>
        </w:tc>
      </w:tr>
      <w:tr w:rsidR="00871927" w:rsidRPr="00E60D28" w14:paraId="53DD917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A171A5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aint Kitts and Nevi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E371E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2 to 3.7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568F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53 to 4.8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392FD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9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0.98 to 81.1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EDDADC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7 to 0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FF0F5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1 to -0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98430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5 to -0.57)</w:t>
            </w:r>
          </w:p>
        </w:tc>
      </w:tr>
      <w:tr w:rsidR="00871927" w:rsidRPr="00E60D28" w14:paraId="3BF2199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7C6B7A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aint Luc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47757C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6 to 2.7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3984F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3 to 3.5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8649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1.81 to 56.1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EFBF84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7 to -2.0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C9C92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25 to -2.4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E6246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07 to -2.58)</w:t>
            </w:r>
          </w:p>
        </w:tc>
      </w:tr>
      <w:tr w:rsidR="00871927" w:rsidRPr="00E60D28" w14:paraId="58F10F3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16164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aint Vincent and the Grenadine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44138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8 to 2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F4B671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4 to 3.7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4B55B5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5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4.65 to 58.2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2F5E7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1 to -0.6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3DD2D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2 to -0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6DF9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7 to -1.04)</w:t>
            </w:r>
          </w:p>
        </w:tc>
      </w:tr>
      <w:tr w:rsidR="00871927" w:rsidRPr="00E60D28" w14:paraId="3C2DB06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233D6B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amo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307054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41 to 11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350A0D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52 to 14.5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57F2AE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5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8.95 to 253.8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82D58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9 to 0.2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F5FC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1 to -0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0EBE9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8 to -0.21)</w:t>
            </w:r>
          </w:p>
        </w:tc>
      </w:tr>
      <w:tr w:rsidR="00871927" w:rsidRPr="00E60D28" w14:paraId="5E2C1F7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146A7A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an Marin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3523C5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6 to 16.6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C8BD3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9 to 3.4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99E0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4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96 to 55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DC4E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2 to -1.1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D6A52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4 to -3.8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96BA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58 to -3.81)</w:t>
            </w:r>
          </w:p>
        </w:tc>
      </w:tr>
      <w:tr w:rsidR="00871927" w:rsidRPr="00E60D28" w14:paraId="0A30106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1FA98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ao Tome and Princip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B09F3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639B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191563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9 to 8.2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270862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2 to -0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5B6001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9 to -0.5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B9F9F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8 to -0.45)</w:t>
            </w:r>
          </w:p>
        </w:tc>
      </w:tr>
      <w:tr w:rsidR="00871927" w:rsidRPr="00E60D28" w14:paraId="0E07D22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53195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audi Arab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0BA3D7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4 to 11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5DD3C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8 to 9.9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1F26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2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8 to 161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B8BF3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5 to 1.3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FA6868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54 to -0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C1275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0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52 to -0.22)</w:t>
            </w:r>
          </w:p>
        </w:tc>
      </w:tr>
      <w:tr w:rsidR="00871927" w:rsidRPr="00E60D28" w14:paraId="55152B6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C5181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enegal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73361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2032A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C3AA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3 to 8.4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612AD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6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BCDDC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1 to 0.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3E8DFF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5 to 0.28)</w:t>
            </w:r>
          </w:p>
        </w:tc>
      </w:tr>
      <w:tr w:rsidR="00871927" w:rsidRPr="00E60D28" w14:paraId="1F0692C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FFE98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erb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DBDE20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4 to 3.6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C9DF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2 to 2.2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16A5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94 to 37.8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1DFA4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 to 1.0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564F1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5 to -1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AB4BE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8 to -1.45)</w:t>
            </w:r>
          </w:p>
        </w:tc>
      </w:tr>
      <w:tr w:rsidR="00871927" w:rsidRPr="00E60D28" w14:paraId="61C2838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E860B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eychelle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2A7F6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6 to 4.4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81236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7 to 5.7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044B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6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13 to 87.6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22017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2 to -0.1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52D04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9 to -0.6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7BD5C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2 to -0.88)</w:t>
            </w:r>
          </w:p>
        </w:tc>
      </w:tr>
      <w:tr w:rsidR="00871927" w:rsidRPr="00E60D28" w14:paraId="1E1EA44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491B3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ierra Leon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7C6B3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3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6781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5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48E7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9 to 9.5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B9928B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3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B2686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4 to 0.1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01FD4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8 to 0.18)</w:t>
            </w:r>
          </w:p>
        </w:tc>
      </w:tr>
      <w:tr w:rsidR="00871927" w:rsidRPr="00E60D28" w14:paraId="28C2FFD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C9A5A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ingapor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637EC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4 to 4.0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C185C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5 to 1.2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667BE9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5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1.61 to 19.8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A40A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1 to -0.7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3DF1D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32 to -4.5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60352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5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91 to -4.2)</w:t>
            </w:r>
          </w:p>
        </w:tc>
      </w:tr>
      <w:tr w:rsidR="00871927" w:rsidRPr="00E60D28" w14:paraId="0DBE534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0E1598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lovak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DEE636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1 to 2.7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56E53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2 to 1.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0CEA05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26 to 26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5EB62E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3 to -0.4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34F7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04 to -2.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EF818C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05 to -2.69)</w:t>
            </w:r>
          </w:p>
        </w:tc>
      </w:tr>
      <w:tr w:rsidR="00871927" w:rsidRPr="00E60D28" w14:paraId="2765B97B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473F8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love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30D7EA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3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28 to 20.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369B4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38 to 5.6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9CBDC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8.52 to 92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7E0E8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6 to 3.1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42F4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1 to -0.7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A013B3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 to -0.93)</w:t>
            </w:r>
          </w:p>
        </w:tc>
      </w:tr>
      <w:tr w:rsidR="00871927" w:rsidRPr="00E60D28" w14:paraId="2BD4538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2BBB6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lomon Island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C0A715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2 to 5.4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B7535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7 to 8.2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4814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7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8.12 to 144.9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AD62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 to 0.2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4DCBE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 to 0.1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C2F1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 to -0.01)</w:t>
            </w:r>
          </w:p>
        </w:tc>
      </w:tr>
      <w:tr w:rsidR="00871927" w:rsidRPr="00E60D28" w14:paraId="294E663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F4F4E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mal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C5116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8 to 1.7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859E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8 to 2.7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BD00A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6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09 to 47.5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C5DFF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1 to -0.1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0DC4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5 to -0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424B7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2 to -0.29)</w:t>
            </w:r>
          </w:p>
        </w:tc>
      </w:tr>
      <w:tr w:rsidR="00871927" w:rsidRPr="00E60D28" w14:paraId="7EF0308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5D3B12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uth Afric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FE803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5 to 0.2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14F69B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8 to 0.3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06F28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7 to 5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A59A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 to -0.1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CCA1E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 to -0.4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46FE46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1 to -0.33)</w:t>
            </w:r>
          </w:p>
        </w:tc>
      </w:tr>
      <w:tr w:rsidR="00871927" w:rsidRPr="00E60D28" w14:paraId="7A4D224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5AED8A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outh Sud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DAC36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5 to 1.1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85205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7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3 to 1.7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E24FB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95 to 31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5A4E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5 to -0.1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E7273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2 to -0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F96C5D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5 to -0.27)</w:t>
            </w:r>
          </w:p>
        </w:tc>
      </w:tr>
      <w:tr w:rsidR="00871927" w:rsidRPr="00E60D28" w14:paraId="68D301B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17F2AB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pai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83D4D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3 to 11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BDB9A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3 to 2.3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0CDE6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4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5.13 to 35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4BA36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8 to 0.1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A58A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1 to -3.7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B31FD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7 to -4.27)</w:t>
            </w:r>
          </w:p>
        </w:tc>
      </w:tr>
      <w:tr w:rsidR="00871927" w:rsidRPr="00E60D28" w14:paraId="31B9A2A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1D316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ri Lank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18E55F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79 to 3.1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4FC3CE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8 to 3.1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834FC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6.9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2.54 to 50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B8AC5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63 to 1.0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AF6CD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08 to -0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ED40D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03 to -0.33)</w:t>
            </w:r>
          </w:p>
        </w:tc>
      </w:tr>
      <w:tr w:rsidR="00871927" w:rsidRPr="00E60D28" w14:paraId="6E0D566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8B31E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Sud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608937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1 to 4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F90CE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4 to 6.0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A5050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2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.46 to 98.0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A1BE2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6 to -0.6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30FF6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9 to -1.0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E4EEB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27 to -1.16)</w:t>
            </w:r>
          </w:p>
        </w:tc>
      </w:tr>
      <w:tr w:rsidR="00871927" w:rsidRPr="00E60D28" w14:paraId="673C23A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203866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urinam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E12B47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2 to 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7F333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1 to 4.1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4FD05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7.01 to 69.7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C32C12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9 to -0.7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5233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9 to -0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9BF76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02 to -1.07)</w:t>
            </w:r>
          </w:p>
        </w:tc>
      </w:tr>
      <w:tr w:rsidR="00871927" w:rsidRPr="00E60D28" w14:paraId="0091D57C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5F94E5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wede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DC91B0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26 to 9.6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6F88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5 to 1.9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818B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45 to 30.4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A40FD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7 to -0.2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A941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1 to -2.9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5CD5B3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4 to -3.21)</w:t>
            </w:r>
          </w:p>
        </w:tc>
      </w:tr>
      <w:tr w:rsidR="00871927" w:rsidRPr="00E60D28" w14:paraId="75FAB33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BD343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witzer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98B82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8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21 to 13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1D4A9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3 to 2.6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9AF29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6.6 to 40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B7B3B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2 to -0.6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BEC79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27 to -3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2E84E2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84 to -3.23)</w:t>
            </w:r>
          </w:p>
        </w:tc>
      </w:tr>
      <w:tr w:rsidR="00871927" w:rsidRPr="00E60D28" w14:paraId="3FA0D34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CCC22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yrian Arab Republic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5E6CDB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8 to 9.5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B271D8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10.6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5C5EA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8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42 to 162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B9F79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9 to 0.2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5E79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5 to -0.7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11904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4 to -0.97)</w:t>
            </w:r>
          </w:p>
        </w:tc>
      </w:tr>
      <w:tr w:rsidR="00871927" w:rsidRPr="00E60D28" w14:paraId="5AF37ED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337B22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aiwan (Province of China)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87B9F8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7 to 4.1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C8FB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2 to 1.9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86DE7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2.84 to 31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A87DC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2 to 2.2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1B3D6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3 to -0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A9F36A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6 to -0.64)</w:t>
            </w:r>
          </w:p>
        </w:tc>
      </w:tr>
      <w:tr w:rsidR="00871927" w:rsidRPr="00E60D28" w14:paraId="7B56BBF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F84185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Tajikis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69A6A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9 to 0.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EC61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5 to 1.1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50FE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67 to 22.0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FFE36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5 to -1.5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AE86C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5 to -1.6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742C4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6 to -1.73)</w:t>
            </w:r>
          </w:p>
        </w:tc>
      </w:tr>
      <w:tr w:rsidR="00871927" w:rsidRPr="00E60D28" w14:paraId="457F63E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C7C2D3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hailand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1AE21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5 to 4.9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3F4C60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88 to 4.6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CDDE5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0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4.39 to 75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033EDF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4 to -0.9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4519E4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4 to -2.2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989E0E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93 to -2.34)</w:t>
            </w:r>
          </w:p>
        </w:tc>
      </w:tr>
      <w:tr w:rsidR="00871927" w:rsidRPr="00E60D28" w14:paraId="79C9E368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6F962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imor-Lest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7E637B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71 to 3.7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ACB84C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7 to 5.7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F88C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6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8 to 97.0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BDD66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2 to -0.5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59F40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1 to -0.6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3EED6F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8 to -0.74)</w:t>
            </w:r>
          </w:p>
        </w:tc>
      </w:tr>
      <w:tr w:rsidR="00871927" w:rsidRPr="00E60D28" w14:paraId="29C6384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90E579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og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8C051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3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40349D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0.5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93A53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9 to 9.8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4BDB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5 to 0.6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DBD6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5 to 0.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9EDBD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3 to 0.4)</w:t>
            </w:r>
          </w:p>
        </w:tc>
      </w:tr>
      <w:tr w:rsidR="00871927" w:rsidRPr="00E60D28" w14:paraId="66F64E7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A0765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okela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E3FC6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6 to 4.9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8007E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3 to 6.4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F8458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9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9.02 to 110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64F627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5 to -0.4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12A63A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7 to -1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A8EDA7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 to -1.1)</w:t>
            </w:r>
          </w:p>
        </w:tc>
      </w:tr>
      <w:tr w:rsidR="00871927" w:rsidRPr="00E60D28" w14:paraId="1C42967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7F3426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ong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4D62E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 to 2.8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C90E14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3 to 3.6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7D6F8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6.8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12 to 64.6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A12F40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1 to 0.1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00FB4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6 to -0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E4684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7 to -0.25)</w:t>
            </w:r>
          </w:p>
        </w:tc>
      </w:tr>
      <w:tr w:rsidR="00871927" w:rsidRPr="00E60D28" w14:paraId="58AF4A8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DA8CCE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rinidad and Tobago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90CCB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89 to 3.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E5001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3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2.35 to 4.4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48EB5B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54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38.75 to 74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5F40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1.29 to -1.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5D50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05 to -1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21F56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04 to -1.86)</w:t>
            </w:r>
          </w:p>
        </w:tc>
      </w:tr>
      <w:tr w:rsidR="00871927" w:rsidRPr="00E60D28" w14:paraId="47895AC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6C6BB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Tunis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85D99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3 to 4.5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4545B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5 to 4.5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2E5B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4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32 to 69.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D8B18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8 to 0.1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82F1F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45 to -1.0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A3417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4 to -1.28)</w:t>
            </w:r>
          </w:p>
        </w:tc>
      </w:tr>
      <w:tr w:rsidR="00871927" w:rsidRPr="00E60D28" w14:paraId="3F985F2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4ADAE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urkey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443F8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5 to 6.6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C1560C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3 to 6.0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7A9F8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8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57 to 93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A04D46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7 to -0.5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74D7BE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95 to -1.9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466D72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22 to -2.13)</w:t>
            </w:r>
          </w:p>
        </w:tc>
      </w:tr>
      <w:tr w:rsidR="00871927" w:rsidRPr="00E60D28" w14:paraId="7895A27D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F5F1E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urkmenis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75E8C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9 to 0.8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C4067D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5 to 0.9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00AC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1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6.44 to 18.9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A8D48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34 to -0.6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2F3B3B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79 to -1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E1DFD1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0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96 to -1.17)</w:t>
            </w:r>
          </w:p>
        </w:tc>
      </w:tr>
      <w:tr w:rsidR="00871927" w:rsidRPr="00E60D28" w14:paraId="04E90D3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658D723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Tuval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803F8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4 to 5.8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7E60D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08 to 8.4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968303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1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3.8 to 143.9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43CD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 to -0.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40D8F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7 to -0.8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1CA55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2 to -0.89)</w:t>
            </w:r>
          </w:p>
        </w:tc>
      </w:tr>
      <w:tr w:rsidR="00871927" w:rsidRPr="00E60D28" w14:paraId="02067982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DE1B75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gand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88E9A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 to 0.8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4D7C26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6 to 1.4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BC7B5E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65 to 23.6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A59761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18 to -0.0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4AF07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4 to -0.2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5EAFB0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3 to -0.34)</w:t>
            </w:r>
          </w:p>
        </w:tc>
      </w:tr>
      <w:tr w:rsidR="00871927" w:rsidRPr="00E60D28" w14:paraId="6974D7E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FA9BD9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krain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E5A79A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4 to 3.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7FA847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 to 2.7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31C76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4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0.9 to 53.6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49568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8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3 to -0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64BF3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7 to -0.9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E9C27F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46 to -1.06)</w:t>
            </w:r>
          </w:p>
        </w:tc>
      </w:tr>
      <w:tr w:rsidR="00871927" w:rsidRPr="00E60D28" w14:paraId="0B35C743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9D58E0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United Arab Emirate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D3CFC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19 to 6.4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E10216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1 to 6.7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BAF15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4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1.49 to 113.3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FC0E8C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63 to 0.5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37100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72 to -0.2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41380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64 to -0.58)</w:t>
            </w:r>
          </w:p>
        </w:tc>
      </w:tr>
      <w:tr w:rsidR="00871927" w:rsidRPr="00E60D28" w14:paraId="3E2AA99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1724F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nited Kingdom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10A487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8 to 7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C64F8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4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7 to 1.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26788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1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9.24 to 23.7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82E12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19 to -2.4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89EB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95 to -3.8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1CBC5B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6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5.06 to -4.27)</w:t>
            </w:r>
          </w:p>
        </w:tc>
      </w:tr>
      <w:tr w:rsidR="00871927" w:rsidRPr="00E60D28" w14:paraId="27C75814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13CDD2F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nited Republic of Tanzan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899E90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3 to 1.1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0A95C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 to 1.6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BACA6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.33 to 29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54562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 to -0.9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3267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 to -1.1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9430C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3 to -1.18)</w:t>
            </w:r>
          </w:p>
        </w:tc>
      </w:tr>
      <w:tr w:rsidR="00871927" w:rsidRPr="00E60D28" w14:paraId="1F20D89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78C494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nited States of Americ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C62517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8.87 to 10.8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6D5936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09 to 2.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177AC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7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2.42 to 40.4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D2E0F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81 to -1.9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6C4B3A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1 to -3.0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3BF15B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3 to -3.42)</w:t>
            </w:r>
          </w:p>
        </w:tc>
      </w:tr>
      <w:tr w:rsidR="00871927" w:rsidRPr="00E60D28" w14:paraId="755E39E1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140134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nited States Virgin Island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2E188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2 to 1.6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17D6D7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4 to 2.0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4D9B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9 to 30.6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D7AE47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29 to -2.2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4F9B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59 to -2.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D491BC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77 to -3.01)</w:t>
            </w:r>
          </w:p>
        </w:tc>
      </w:tr>
      <w:tr w:rsidR="00871927" w:rsidRPr="00E60D28" w14:paraId="7FEFA9F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AE7877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ruguay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B18C73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22 to 5.2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80F7C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14 to 4.8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B89C3E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2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3.47 to 78.0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172CA2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1 to -1.0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B0DDF5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2 to -2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5115B8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32 to -2.26)</w:t>
            </w:r>
          </w:p>
        </w:tc>
      </w:tr>
      <w:tr w:rsidR="00871927" w:rsidRPr="00E60D28" w14:paraId="516A0790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7199752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Uzbekista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886FF4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32 to 0.89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1A2C6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6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4 to 1.1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748CED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2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7.23 to 20.2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A526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8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69 to -1.08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F6988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1.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72 to -1.0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558936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3 to -1.29)</w:t>
            </w:r>
          </w:p>
        </w:tc>
      </w:tr>
      <w:tr w:rsidR="00871927" w:rsidRPr="00E60D28" w14:paraId="430B32FF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36C7B0E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Vanuat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EB115A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7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62 to 4.4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EA2CB9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.1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2 to 6.7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D3B38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72.9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2.63 to 116.0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F7EA8A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4 to 0.0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22E5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6 to -0.0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1927C0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2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38 to -0.14)</w:t>
            </w:r>
          </w:p>
        </w:tc>
      </w:tr>
      <w:tr w:rsidR="00871927" w:rsidRPr="00E60D28" w14:paraId="35CF45A9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611022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Venezuela (Bolivarian Republic of)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D06FB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54 to 3.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26864B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3 to 3.87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FE378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45.2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31 to 62.92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5C942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4 to -1.0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E4B44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6 to -1.48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26611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26 to -1.77)</w:t>
            </w:r>
          </w:p>
        </w:tc>
      </w:tr>
      <w:tr w:rsidR="00871927" w:rsidRPr="00E60D28" w14:paraId="1F22DC76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50E02F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Viet Nam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EF92D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2 to 1.2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E7708C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6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7 to 1.4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E5347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2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15 to 22.8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8BE6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27 to 0.04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D0ABC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3 to -0.9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13383F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19 to -1.01)</w:t>
            </w:r>
          </w:p>
        </w:tc>
      </w:tr>
      <w:tr w:rsidR="00871927" w:rsidRPr="00E60D28" w14:paraId="1DDC2335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0029930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Yemen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C5356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4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4 to 5.5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3E2A16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8 to 7.86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F0E7A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2.73 to 131.5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B0A2C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3 to -0.43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0EDF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85 to -0.63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9F9EB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9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03 to -0.82)</w:t>
            </w:r>
          </w:p>
        </w:tc>
      </w:tr>
      <w:tr w:rsidR="00871927" w:rsidRPr="00E60D28" w14:paraId="7591CE2A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21E3EC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Zambi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F3F9C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1 to 0.87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76251A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17 to 1.35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2662AA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9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79 to 22.8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655B9D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57 to -1.2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554923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62 to -1.35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16762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6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1 to -1.43)</w:t>
            </w:r>
          </w:p>
        </w:tc>
      </w:tr>
      <w:tr w:rsidR="00871927" w:rsidRPr="00E60D28" w14:paraId="6AC031D7" w14:textId="77777777" w:rsidTr="00E60D28">
        <w:trPr>
          <w:trHeight w:val="788"/>
        </w:trPr>
        <w:tc>
          <w:tcPr>
            <w:tcW w:w="2235" w:type="dxa"/>
            <w:shd w:val="clear" w:color="auto" w:fill="auto"/>
            <w:noWrap/>
            <w:vAlign w:val="center"/>
          </w:tcPr>
          <w:p w14:paraId="4150053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Zimbabw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21FCB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4 to 0.31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BBE9D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6 to 0.49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47D3D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3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03 to 8.16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4C18BF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9 to 0.51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90788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1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68 to 0.4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9BCFFF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49 to 0.69)</w:t>
            </w:r>
          </w:p>
        </w:tc>
      </w:tr>
    </w:tbl>
    <w:p w14:paraId="0D18DD2B" w14:textId="4FDA2512" w:rsidR="00871927" w:rsidRPr="00E60D28" w:rsidRDefault="007D2CC0" w:rsidP="00E60D28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E60D28">
        <w:rPr>
          <w:rFonts w:ascii="Arial" w:hAnsi="Arial" w:cs="Arial"/>
          <w:b/>
          <w:sz w:val="20"/>
          <w:szCs w:val="20"/>
        </w:rPr>
        <w:lastRenderedPageBreak/>
        <w:t xml:space="preserve">Abbreviations: </w:t>
      </w:r>
      <w:r w:rsidRPr="00E60D28">
        <w:rPr>
          <w:rFonts w:ascii="Arial" w:hAnsi="Arial" w:cs="Arial"/>
          <w:sz w:val="20"/>
          <w:szCs w:val="20"/>
        </w:rPr>
        <w:t>AAPC, average annual percentage change; CI, confidence interval; CML, chronic myeloid leukemia; DALY, disability-adjusted life year; UI, uncertainty interval.</w:t>
      </w:r>
    </w:p>
    <w:p w14:paraId="7B75F901" w14:textId="77777777" w:rsidR="007D2CC0" w:rsidRPr="00E60D28" w:rsidRDefault="007D2CC0" w:rsidP="00E60D28">
      <w:pPr>
        <w:widowControl/>
        <w:spacing w:line="480" w:lineRule="auto"/>
        <w:jc w:val="left"/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</w:pPr>
      <w:r w:rsidRPr="00E60D28">
        <w:rPr>
          <w:rFonts w:ascii="Arial" w:eastAsia="宋体" w:hAnsi="Arial" w:cs="Arial"/>
          <w:b/>
          <w:bCs/>
          <w:color w:val="212121"/>
          <w:sz w:val="20"/>
          <w:szCs w:val="20"/>
          <w:shd w:val="clear" w:color="auto" w:fill="FFFFFF"/>
          <w:lang w:bidi="ar"/>
        </w:rPr>
        <w:br w:type="page"/>
      </w:r>
    </w:p>
    <w:p w14:paraId="41697BCD" w14:textId="3A91FDCC" w:rsidR="002B4E99" w:rsidRPr="00E60D28" w:rsidRDefault="007D2CC0" w:rsidP="00E60D28">
      <w:pPr>
        <w:spacing w:line="480" w:lineRule="auto"/>
        <w:jc w:val="left"/>
        <w:rPr>
          <w:rFonts w:ascii="Arial" w:hAnsi="Arial" w:cs="Arial"/>
          <w:b/>
          <w:bCs/>
          <w:sz w:val="20"/>
          <w:szCs w:val="20"/>
        </w:rPr>
      </w:pPr>
      <w:proofErr w:type="gramStart"/>
      <w:r w:rsidRPr="00E60D28">
        <w:rPr>
          <w:rFonts w:ascii="Arial" w:hAnsi="Arial" w:cs="Arial"/>
          <w:b/>
          <w:bCs/>
          <w:sz w:val="20"/>
          <w:szCs w:val="20"/>
        </w:rPr>
        <w:lastRenderedPageBreak/>
        <w:t>Supplementary Table S5.</w:t>
      </w:r>
      <w:proofErr w:type="gramEnd"/>
      <w:r w:rsidRPr="00E60D28">
        <w:rPr>
          <w:rFonts w:ascii="Arial" w:hAnsi="Arial" w:cs="Arial"/>
          <w:b/>
          <w:bCs/>
          <w:sz w:val="20"/>
          <w:szCs w:val="20"/>
        </w:rPr>
        <w:t xml:space="preserve"> Age-standardized DALY rates of CML attributable to specific risk factors in individuals aged ≥65 years and their AAPCs, by SDI level, 1990–2021.</w:t>
      </w:r>
    </w:p>
    <w:tbl>
      <w:tblPr>
        <w:tblW w:w="0" w:type="auto"/>
        <w:jc w:val="center"/>
        <w:tblInd w:w="-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8"/>
        <w:gridCol w:w="1107"/>
        <w:gridCol w:w="1107"/>
        <w:gridCol w:w="1107"/>
        <w:gridCol w:w="1107"/>
        <w:gridCol w:w="1107"/>
        <w:gridCol w:w="1108"/>
        <w:gridCol w:w="1107"/>
        <w:gridCol w:w="1107"/>
        <w:gridCol w:w="1107"/>
        <w:gridCol w:w="1107"/>
        <w:gridCol w:w="1107"/>
        <w:gridCol w:w="1108"/>
      </w:tblGrid>
      <w:tr w:rsidR="00F164B2" w:rsidRPr="00E60D28" w14:paraId="021AA6B8" w14:textId="77777777" w:rsidTr="00E60D28">
        <w:trPr>
          <w:trHeight w:val="20"/>
          <w:jc w:val="center"/>
        </w:trPr>
        <w:tc>
          <w:tcPr>
            <w:tcW w:w="1268" w:type="dxa"/>
            <w:vMerge w:val="restart"/>
            <w:shd w:val="clear" w:color="auto" w:fill="auto"/>
            <w:noWrap/>
            <w:vAlign w:val="center"/>
          </w:tcPr>
          <w:p w14:paraId="22DCDE4A" w14:textId="7FBA438C" w:rsidR="00F164B2" w:rsidRPr="00E60D28" w:rsidRDefault="00F164B2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hAnsi="Arial" w:cs="Arial"/>
                <w:sz w:val="20"/>
                <w:szCs w:val="20"/>
              </w:rPr>
              <w:t>SDI quintiles</w:t>
            </w:r>
          </w:p>
        </w:tc>
        <w:tc>
          <w:tcPr>
            <w:tcW w:w="4428" w:type="dxa"/>
            <w:gridSpan w:val="4"/>
            <w:shd w:val="clear" w:color="auto" w:fill="auto"/>
            <w:vAlign w:val="center"/>
          </w:tcPr>
          <w:p w14:paraId="25F6AAE5" w14:textId="3EAED7FD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Age standardized DALY rate in 1990 (per 100,000) 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UI)</w:t>
            </w:r>
          </w:p>
        </w:tc>
        <w:tc>
          <w:tcPr>
            <w:tcW w:w="4429" w:type="dxa"/>
            <w:gridSpan w:val="4"/>
            <w:shd w:val="clear" w:color="auto" w:fill="auto"/>
            <w:vAlign w:val="center"/>
          </w:tcPr>
          <w:p w14:paraId="3D5CF6F1" w14:textId="25296179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Age standardized DALY rate in 2021 (per 100,000) 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(95% UI)</w:t>
            </w:r>
          </w:p>
        </w:tc>
        <w:tc>
          <w:tcPr>
            <w:tcW w:w="4429" w:type="dxa"/>
            <w:gridSpan w:val="4"/>
            <w:shd w:val="clear" w:color="auto" w:fill="auto"/>
            <w:vAlign w:val="center"/>
          </w:tcPr>
          <w:p w14:paraId="02148745" w14:textId="6B8E1E72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AAPCs (1990-2021) (%/year) 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 xml:space="preserve">(95% </w:t>
            </w:r>
            <w:r w:rsidR="0010140B" w:rsidRPr="00E60D28">
              <w:rPr>
                <w:rFonts w:ascii="Arial" w:hAnsi="Arial" w:cs="Arial"/>
                <w:color w:val="0F1115"/>
                <w:sz w:val="20"/>
                <w:szCs w:val="20"/>
              </w:rPr>
              <w:t>C</w:t>
            </w:r>
            <w:r w:rsidRPr="00E60D28">
              <w:rPr>
                <w:rFonts w:ascii="Arial" w:hAnsi="Arial" w:cs="Arial"/>
                <w:color w:val="0F1115"/>
                <w:sz w:val="20"/>
                <w:szCs w:val="20"/>
              </w:rPr>
              <w:t>I)</w:t>
            </w:r>
          </w:p>
        </w:tc>
      </w:tr>
      <w:tr w:rsidR="00E60D28" w:rsidRPr="00E60D28" w14:paraId="64E6B206" w14:textId="77777777" w:rsidTr="00E60D28">
        <w:trPr>
          <w:trHeight w:val="20"/>
          <w:jc w:val="center"/>
        </w:trPr>
        <w:tc>
          <w:tcPr>
            <w:tcW w:w="1268" w:type="dxa"/>
            <w:vMerge/>
            <w:shd w:val="clear" w:color="auto" w:fill="auto"/>
            <w:noWrap/>
            <w:vAlign w:val="center"/>
          </w:tcPr>
          <w:p w14:paraId="1950B129" w14:textId="77777777" w:rsidR="00F164B2" w:rsidRPr="00E60D28" w:rsidRDefault="00F164B2" w:rsidP="00E60D28">
            <w:pPr>
              <w:spacing w:line="480" w:lineRule="auto"/>
              <w:jc w:val="left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shd w:val="clear" w:color="auto" w:fill="auto"/>
            <w:vAlign w:val="center"/>
          </w:tcPr>
          <w:p w14:paraId="64ECEC7F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moking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0EA33D7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 body-mass index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BBEB42F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ccupational exposure to benzene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F154996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ccupational exposure to formaldehyde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EB4C26E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moking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4392533B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 body-mass index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AA310D2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ccupational exposure to benzene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7B079993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ccupational exposure to formaldehyde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F81950B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Smoking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49B0C51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 body-mass index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1E59C9E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ccupational exposure to benzene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2367624F" w14:textId="77777777" w:rsidR="00F164B2" w:rsidRPr="00E60D28" w:rsidRDefault="00F164B2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Occupational exposure to formaldehyde</w:t>
            </w:r>
          </w:p>
        </w:tc>
      </w:tr>
      <w:tr w:rsidR="00E60D28" w:rsidRPr="00E60D28" w14:paraId="51F9A56A" w14:textId="77777777" w:rsidTr="00E60D28">
        <w:trPr>
          <w:trHeight w:val="20"/>
          <w:jc w:val="center"/>
        </w:trPr>
        <w:tc>
          <w:tcPr>
            <w:tcW w:w="1268" w:type="dxa"/>
            <w:shd w:val="clear" w:color="auto" w:fill="auto"/>
            <w:noWrap/>
            <w:vAlign w:val="center"/>
          </w:tcPr>
          <w:p w14:paraId="5CD381C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Global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B7C9B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4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5.09 to 23.77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7E9CA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11 to 7.5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392D40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16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7E24A2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3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BDA20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9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1 to 7.21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2ADA5762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6 to 3.46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0248AC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8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CEDCBD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2A8347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0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19 to -3.99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C4E548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4 to -2.38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0E9CCDF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51 (-2.64 to -2.38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2BB5D93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2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35 to -1.11)</w:t>
            </w:r>
          </w:p>
        </w:tc>
      </w:tr>
      <w:tr w:rsidR="00E60D28" w:rsidRPr="00E60D28" w14:paraId="4FEA9BF2" w14:textId="77777777" w:rsidTr="00E60D28">
        <w:trPr>
          <w:trHeight w:val="20"/>
          <w:jc w:val="center"/>
        </w:trPr>
        <w:tc>
          <w:tcPr>
            <w:tcW w:w="1268" w:type="dxa"/>
            <w:shd w:val="clear" w:color="auto" w:fill="auto"/>
            <w:noWrap/>
            <w:vAlign w:val="center"/>
          </w:tcPr>
          <w:p w14:paraId="7EDFF413" w14:textId="1B2BB5C0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High-middle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3A892C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2.2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36 to 20.18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551892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6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4.08 to 7.58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DE635F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14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7B4AF5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3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FA1BCEF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8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33 to 6.95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25EC501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6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82 to 3.57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B9454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7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ED7419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05DF8FD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6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84 to -3.37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19AB47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2.66 to -2.09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DE867B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2.38 (-2.66 to -2.09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3320C80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7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2 to -1.65)</w:t>
            </w:r>
          </w:p>
        </w:tc>
      </w:tr>
      <w:tr w:rsidR="00E60D28" w:rsidRPr="00E60D28" w14:paraId="496A19AD" w14:textId="77777777" w:rsidTr="00E60D28">
        <w:trPr>
          <w:trHeight w:val="20"/>
          <w:jc w:val="center"/>
        </w:trPr>
        <w:tc>
          <w:tcPr>
            <w:tcW w:w="1268" w:type="dxa"/>
            <w:shd w:val="clear" w:color="auto" w:fill="auto"/>
            <w:noWrap/>
            <w:vAlign w:val="center"/>
          </w:tcPr>
          <w:p w14:paraId="13EAD1AA" w14:textId="25284182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High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EE102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7.5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0.16 to 45.4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98005E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0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7.32 to 13.15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35C18E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9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600B48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3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C602EE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6.1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91 to 11.08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3C17CD1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4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2.42 to 4.48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8E580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2 to 0.1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35662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4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CB676E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4.7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4.93 to -4.55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3AD72A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64 to -3.21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5DE4B8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35 (0.14 to 0.56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582AD3E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22 to 0.77)</w:t>
            </w:r>
          </w:p>
        </w:tc>
      </w:tr>
      <w:tr w:rsidR="00E60D28" w:rsidRPr="00E60D28" w14:paraId="27C9CC52" w14:textId="77777777" w:rsidTr="00E60D28">
        <w:trPr>
          <w:trHeight w:val="20"/>
          <w:jc w:val="center"/>
        </w:trPr>
        <w:tc>
          <w:tcPr>
            <w:tcW w:w="1268" w:type="dxa"/>
            <w:shd w:val="clear" w:color="auto" w:fill="auto"/>
            <w:noWrap/>
            <w:vAlign w:val="center"/>
          </w:tcPr>
          <w:p w14:paraId="394A3C21" w14:textId="29FB5D01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ow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4386145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2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 to 5.26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2B88A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2.3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49 to 3.33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7EBF901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6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30EBE3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3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01485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3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38 to 3.02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35BA67A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9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26 to 2.84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FBAC753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7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CD8A23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 to 0.01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DED05C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5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92 to -1.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7F8A3C9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72 to -0.37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2F95BD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 (-0.07 to 0.31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068BB41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3.68 to -3.31)</w:t>
            </w:r>
          </w:p>
        </w:tc>
      </w:tr>
      <w:tr w:rsidR="00E60D28" w:rsidRPr="00E60D28" w14:paraId="6AA00FBE" w14:textId="77777777" w:rsidTr="00E60D28">
        <w:trPr>
          <w:trHeight w:val="20"/>
          <w:jc w:val="center"/>
        </w:trPr>
        <w:tc>
          <w:tcPr>
            <w:tcW w:w="1268" w:type="dxa"/>
            <w:shd w:val="clear" w:color="auto" w:fill="auto"/>
            <w:noWrap/>
            <w:vAlign w:val="center"/>
          </w:tcPr>
          <w:p w14:paraId="7CF46870" w14:textId="2233DB6D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Low-middle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E73319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53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1.73 to 11.31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78A041E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18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55 to 2.44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C2AE13A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3 to 0.3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030C6A6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4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354A53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3.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96 to 6.74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2B218AD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1.2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63 to 2.21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0AE3721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11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6928C8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0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0.01 to 0.03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7A8C158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1.8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1.87 to -1.77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26E204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0.12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07 to 0.31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01ECDC4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3.43 (-3.64 to -3.21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4EE8E7FC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-0.7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  <w:t>(-0.94 to -0.58)</w:t>
            </w:r>
          </w:p>
        </w:tc>
      </w:tr>
      <w:tr w:rsidR="00E60D28" w:rsidRPr="00E60D28" w14:paraId="5E1DDF82" w14:textId="77777777" w:rsidTr="00E60D28">
        <w:trPr>
          <w:trHeight w:val="20"/>
          <w:jc w:val="center"/>
        </w:trPr>
        <w:tc>
          <w:tcPr>
            <w:tcW w:w="1268" w:type="dxa"/>
            <w:shd w:val="clear" w:color="auto" w:fill="auto"/>
            <w:noWrap/>
            <w:vAlign w:val="center"/>
          </w:tcPr>
          <w:p w14:paraId="3287BC2E" w14:textId="2082B340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 xml:space="preserve">Middle 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3D2D37E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t>5.5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93 to 10.18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B7FC74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1.9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13 to 3.19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06F05E4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02 to 0.09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0470728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 to 0.0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F978FA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54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82 to 5.12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6153F587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2.16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1.3 to 3.56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E352BDD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0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01 to 0.08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A77BED9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01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 to 0.02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4317352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-2.49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2.73 to -2.25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5A7D0440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35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14 to 0.56)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36CCC091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 xml:space="preserve">-0.55 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-0.72 to -0.37)</w:t>
            </w:r>
          </w:p>
        </w:tc>
        <w:tc>
          <w:tcPr>
            <w:tcW w:w="1108" w:type="dxa"/>
            <w:shd w:val="clear" w:color="auto" w:fill="auto"/>
            <w:vAlign w:val="center"/>
          </w:tcPr>
          <w:p w14:paraId="3207720B" w14:textId="77777777" w:rsidR="00871927" w:rsidRPr="00E60D28" w:rsidRDefault="001F7605" w:rsidP="00E60D28">
            <w:pPr>
              <w:widowControl/>
              <w:spacing w:line="480" w:lineRule="auto"/>
              <w:jc w:val="left"/>
              <w:textAlignment w:val="center"/>
              <w:rPr>
                <w:rFonts w:ascii="Arial" w:eastAsia="宋体" w:hAnsi="Arial" w:cs="Arial"/>
                <w:color w:val="000000"/>
                <w:sz w:val="20"/>
                <w:szCs w:val="20"/>
              </w:rPr>
            </w:pP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0.37</w:t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br/>
            </w:r>
            <w:r w:rsidRPr="00E60D28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  <w:lang w:bidi="ar"/>
              </w:rPr>
              <w:lastRenderedPageBreak/>
              <w:t>(0.06 to 0.67)</w:t>
            </w:r>
          </w:p>
        </w:tc>
      </w:tr>
    </w:tbl>
    <w:p w14:paraId="3850FD88" w14:textId="082D1E6F" w:rsidR="00871927" w:rsidRPr="00E60D28" w:rsidRDefault="0010140B" w:rsidP="00E60D28">
      <w:pPr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E60D28">
        <w:rPr>
          <w:rFonts w:ascii="Arial" w:hAnsi="Arial" w:cs="Arial"/>
          <w:b/>
          <w:sz w:val="20"/>
          <w:szCs w:val="20"/>
        </w:rPr>
        <w:lastRenderedPageBreak/>
        <w:t xml:space="preserve">Abbreviations: </w:t>
      </w:r>
      <w:proofErr w:type="spellStart"/>
      <w:r w:rsidRPr="00E60D28">
        <w:rPr>
          <w:rFonts w:ascii="Arial" w:hAnsi="Arial" w:cs="Arial"/>
          <w:sz w:val="20"/>
          <w:szCs w:val="20"/>
        </w:rPr>
        <w:t>AAPC</w:t>
      </w:r>
      <w:proofErr w:type="spellEnd"/>
      <w:r w:rsidRPr="00E60D28">
        <w:rPr>
          <w:rFonts w:ascii="Arial" w:hAnsi="Arial" w:cs="Arial"/>
          <w:sz w:val="20"/>
          <w:szCs w:val="20"/>
        </w:rPr>
        <w:t>, average annual percentage change; CI, confidence interval; CML, chronic myeloid leukemia; DALY, disability-adjusted life year; SDI, sociodemographic index; UI, uncertainty interval.</w:t>
      </w:r>
    </w:p>
    <w:sectPr w:rsidR="00871927" w:rsidRPr="00E60D28" w:rsidSect="00E60D28">
      <w:pgSz w:w="16839" w:h="11907" w:orient="landscape" w:code="9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23EF76" w14:textId="77777777" w:rsidR="00A668A1" w:rsidRDefault="00A668A1" w:rsidP="00CB0230">
      <w:r>
        <w:separator/>
      </w:r>
    </w:p>
  </w:endnote>
  <w:endnote w:type="continuationSeparator" w:id="0">
    <w:p w14:paraId="32A4564D" w14:textId="77777777" w:rsidR="00A668A1" w:rsidRDefault="00A668A1" w:rsidP="00CB0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71DDDE" w14:textId="77777777" w:rsidR="00A668A1" w:rsidRDefault="00A668A1" w:rsidP="00CB0230">
      <w:r>
        <w:separator/>
      </w:r>
    </w:p>
  </w:footnote>
  <w:footnote w:type="continuationSeparator" w:id="0">
    <w:p w14:paraId="15B39CD0" w14:textId="77777777" w:rsidR="00A668A1" w:rsidRDefault="00A668A1" w:rsidP="00CB02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mirrorMargin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sDAwNjc1BmJzIyUdpeDU4uLM/DyQAsNaAGEtqB8sAAAA"/>
    <w:docVar w:name="commondata" w:val="eyJoZGlkIjoiYTkxZmQzNTAxZGU2ZGFjMzIzNWJjODdkZWYzM2I5ODMifQ=="/>
  </w:docVars>
  <w:rsids>
    <w:rsidRoot w:val="00172A27"/>
    <w:rsid w:val="0010140B"/>
    <w:rsid w:val="00172A27"/>
    <w:rsid w:val="001F7605"/>
    <w:rsid w:val="002957BA"/>
    <w:rsid w:val="002B4E99"/>
    <w:rsid w:val="00374C36"/>
    <w:rsid w:val="00400783"/>
    <w:rsid w:val="004C660F"/>
    <w:rsid w:val="00605D7D"/>
    <w:rsid w:val="006A22E9"/>
    <w:rsid w:val="00712EA8"/>
    <w:rsid w:val="00774D1A"/>
    <w:rsid w:val="007D2CC0"/>
    <w:rsid w:val="00871927"/>
    <w:rsid w:val="00962EA8"/>
    <w:rsid w:val="00982F7B"/>
    <w:rsid w:val="009A1CA5"/>
    <w:rsid w:val="00A30FF8"/>
    <w:rsid w:val="00A668A1"/>
    <w:rsid w:val="00B52EDE"/>
    <w:rsid w:val="00CB0230"/>
    <w:rsid w:val="00D641B0"/>
    <w:rsid w:val="00DE6116"/>
    <w:rsid w:val="00E60D28"/>
    <w:rsid w:val="00EB5863"/>
    <w:rsid w:val="00EF6B20"/>
    <w:rsid w:val="00F164B2"/>
    <w:rsid w:val="00F65343"/>
    <w:rsid w:val="10006EB1"/>
    <w:rsid w:val="13A50896"/>
    <w:rsid w:val="37177276"/>
    <w:rsid w:val="38892579"/>
    <w:rsid w:val="3FE501F5"/>
    <w:rsid w:val="409F3BA5"/>
    <w:rsid w:val="49BD635C"/>
    <w:rsid w:val="4EFF5C08"/>
    <w:rsid w:val="594A2AEB"/>
    <w:rsid w:val="63F23E3D"/>
    <w:rsid w:val="64670945"/>
    <w:rsid w:val="6A580293"/>
    <w:rsid w:val="780743ED"/>
    <w:rsid w:val="78F7614A"/>
    <w:rsid w:val="7AC6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F1AB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21">
    <w:name w:val="font21"/>
    <w:basedOn w:val="a0"/>
    <w:qFormat/>
    <w:rPr>
      <w:rFonts w:ascii="Arial" w:hAnsi="Arial" w:cs="Arial"/>
      <w:color w:val="000000"/>
      <w:sz w:val="20"/>
      <w:szCs w:val="20"/>
      <w:u w:val="none"/>
    </w:r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paragraph" w:styleId="a3">
    <w:name w:val="Balloon Text"/>
    <w:basedOn w:val="a"/>
    <w:link w:val="Char"/>
    <w:semiHidden/>
    <w:unhideWhenUsed/>
    <w:rsid w:val="00962EA8"/>
    <w:rPr>
      <w:sz w:val="18"/>
      <w:szCs w:val="18"/>
    </w:rPr>
  </w:style>
  <w:style w:type="character" w:customStyle="1" w:styleId="Char">
    <w:name w:val="批注框文本 Char"/>
    <w:basedOn w:val="a0"/>
    <w:link w:val="a3"/>
    <w:semiHidden/>
    <w:rsid w:val="00962EA8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4">
    <w:name w:val="Strong"/>
    <w:basedOn w:val="a0"/>
    <w:uiPriority w:val="22"/>
    <w:qFormat/>
    <w:rsid w:val="009A1CA5"/>
    <w:rPr>
      <w:b/>
      <w:bCs/>
    </w:rPr>
  </w:style>
  <w:style w:type="paragraph" w:styleId="a5">
    <w:name w:val="header"/>
    <w:basedOn w:val="a"/>
    <w:link w:val="Char0"/>
    <w:rsid w:val="00CB023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CB0230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Char1"/>
    <w:rsid w:val="00CB02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CB0230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Revision"/>
    <w:hidden/>
    <w:uiPriority w:val="99"/>
    <w:semiHidden/>
    <w:rsid w:val="00CB0230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21">
    <w:name w:val="font21"/>
    <w:basedOn w:val="a0"/>
    <w:qFormat/>
    <w:rPr>
      <w:rFonts w:ascii="Arial" w:hAnsi="Arial" w:cs="Arial"/>
      <w:color w:val="000000"/>
      <w:sz w:val="20"/>
      <w:szCs w:val="20"/>
      <w:u w:val="none"/>
    </w:r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paragraph" w:styleId="a3">
    <w:name w:val="Balloon Text"/>
    <w:basedOn w:val="a"/>
    <w:link w:val="Char"/>
    <w:semiHidden/>
    <w:unhideWhenUsed/>
    <w:rsid w:val="00962EA8"/>
    <w:rPr>
      <w:sz w:val="18"/>
      <w:szCs w:val="18"/>
    </w:rPr>
  </w:style>
  <w:style w:type="character" w:customStyle="1" w:styleId="Char">
    <w:name w:val="批注框文本 Char"/>
    <w:basedOn w:val="a0"/>
    <w:link w:val="a3"/>
    <w:semiHidden/>
    <w:rsid w:val="00962EA8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4">
    <w:name w:val="Strong"/>
    <w:basedOn w:val="a0"/>
    <w:uiPriority w:val="22"/>
    <w:qFormat/>
    <w:rsid w:val="009A1CA5"/>
    <w:rPr>
      <w:b/>
      <w:bCs/>
    </w:rPr>
  </w:style>
  <w:style w:type="paragraph" w:styleId="a5">
    <w:name w:val="header"/>
    <w:basedOn w:val="a"/>
    <w:link w:val="Char0"/>
    <w:rsid w:val="00CB023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CB0230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Char1"/>
    <w:rsid w:val="00CB02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CB0230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Revision"/>
    <w:hidden/>
    <w:uiPriority w:val="99"/>
    <w:semiHidden/>
    <w:rsid w:val="00CB0230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AD8CD-7472-418F-8003-8B5BEE8B0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1</Pages>
  <Words>6875</Words>
  <Characters>39194</Characters>
  <Application>Microsoft Office Word</Application>
  <DocSecurity>0</DocSecurity>
  <Lines>326</Lines>
  <Paragraphs>91</Paragraphs>
  <ScaleCrop>false</ScaleCrop>
  <Company/>
  <LinksUpToDate>false</LinksUpToDate>
  <CharactersWithSpaces>45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糖</dc:creator>
  <cp:lastModifiedBy>user</cp:lastModifiedBy>
  <cp:revision>3</cp:revision>
  <dcterms:created xsi:type="dcterms:W3CDTF">2025-12-31T04:19:00Z</dcterms:created>
  <dcterms:modified xsi:type="dcterms:W3CDTF">2026-01-08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69E70FD9C48142B2B0607B2F80C0FC2F_11</vt:lpwstr>
  </property>
  <property fmtid="{D5CDD505-2E9C-101B-9397-08002B2CF9AE}" pid="4" name="GrammarlyDocumentId">
    <vt:lpwstr>c2f31f78cec3aa16fb2947961f814d257f89081f0884ca7662cefe5a2f054e15</vt:lpwstr>
  </property>
  <property fmtid="{D5CDD505-2E9C-101B-9397-08002B2CF9AE}" pid="5" name="KSOTemplateDocerSaveRecord">
    <vt:lpwstr>eyJoZGlkIjoiYTkxZmQzNTAxZGU2ZGFjMzIzNWJjODdkZWYzM2I5ODMiLCJ1c2VySWQiOiI1NDQyNjQ1MTcifQ==</vt:lpwstr>
  </property>
</Properties>
</file>